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degen.cpp"/>
    <w:p>
      <w:pPr>
        <w:pStyle w:val="Heading2"/>
      </w:pPr>
      <w:r>
        <w:t xml:space="preserve">codeGen.c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codeGen.hpp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deGenarat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output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mbolTabl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ymbolTabl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outputF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utputFile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_roo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_function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mbolTabl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Functions</w:t>
      </w:r>
      <w:r>
        <w:rPr>
          <w:rStyle w:val="OperatorTok"/>
        </w:rPr>
        <w:t xml:space="preserve">()),</w:t>
      </w:r>
      <w:r>
        <w:rPr>
          <w:rStyle w:val="NormalTok"/>
        </w:rPr>
        <w:t xml:space="preserve"> _currFunctionInde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nCod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floatMacroCodeG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data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mat_int db </w:t>
      </w:r>
      <w:r>
        <w:rPr>
          <w:rStyle w:val="SpecialCharTok"/>
        </w:rPr>
        <w:t xml:space="preserve">\"%d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, 10, 0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mat_float db </w:t>
      </w:r>
      <w:r>
        <w:rPr>
          <w:rStyle w:val="SpecialCharTok"/>
        </w:rPr>
        <w:t xml:space="preserve">\"%lf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, 10, 0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.cod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tern ExitProcess : proc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tern printf : proc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main PROC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all function_main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mov ecx, eax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all ExitProces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main ENDP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printIntFuncCodeG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printFloatFuncCodeG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funcDeclNod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FunctionDeclNodes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_roo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OF_BUILT_IN_FUNCTION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_functio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currFunction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func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uncDeclNod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+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END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func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scope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tCurrFunctionEntry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getInnerScop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string func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CurrFunctionEntry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lable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FunctionL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unc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push rbp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mov rbp, rsp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ff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ssignStackOff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tCurrFunctionEntry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getInnerScop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sub rsp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offse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loadFunctionVariabl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tCurrFunctionEntry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stmtListCodeGe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[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lable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FunctionEpilogueL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unc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mov rsp, rbp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pop rbp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re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scope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mtList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StmtNod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hil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tmtCodeGe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mt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rstChi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IMPLE_STM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impleStmt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F_STM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ifStmt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WHILE_STM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whileStmt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FOR_STM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forStmt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impleStmt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rstChi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ReturnStat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xprOp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exprOp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exprOptCodeGe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exprOpt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mov rax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Op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Op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jmp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lable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FunctionEpilogueL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tCurrFunctionEntry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VAR_DECL_EXP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varDecl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FuncCa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all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SSIGN_EXP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ssignExpressionCodeGe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rstChil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varDecl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varDecl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itOp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varDecl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itOp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ssignValue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initOp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xpr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assignValue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storeMe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tVarAddr</w:t>
      </w:r>
      <w:r>
        <w:rPr>
          <w:rStyle w:val="OperatorTok"/>
        </w:rPr>
        <w:t xml:space="preserve">(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varDecl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fStmt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nditionOp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lse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lable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reat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lable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reat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conditionOption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ditionOp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mpareToZer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ditionOp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jz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lable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lseLabe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bodyCodeGe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jmp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lable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dLabe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lable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lseLabe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bodyCodeGe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lable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dLabe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nditionOption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rstChi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EXP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SSIGN_EXP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ssignExpression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whileStmt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nditionOp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lable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reat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lable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reat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lable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rtLabe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conditionOption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ditionOp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compareToZer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ditionOp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jz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lable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dLabe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bodyCodeGe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jmp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lable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rtLabe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lable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dLabe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forStmt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orI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xprOp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crementOp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lable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reat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lable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reat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forInit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orInt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lable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rtLabe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exprOpt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Op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mpareToZer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Op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jz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lable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dLabe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bodyCodeGe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forUpdate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crementOpt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jmp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lable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rtLabe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lable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dLabe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forInit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rstChi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VAR_DECL_EXP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SSIGN_EXP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assignExpression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forUpdate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rstChi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SSIGN_EXP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assignExpression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increment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body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rstChi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tmtListCodeGe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impleStmtCodeGe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F_STM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ifStmtCodeGe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WHILE_STM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whileStmtCodeGe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FOR_STM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forStmtCodeGe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Expression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eftExpr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ightExpr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ightExpr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ightExpr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Expr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toreMemPtrVal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tVarAddr</w:t>
      </w:r>
      <w:r>
        <w:rPr>
          <w:rStyle w:val="OperatorTok"/>
        </w:rPr>
        <w:t xml:space="preserve">(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leftExpr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toreMe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tVarAddr</w:t>
      </w:r>
      <w:r>
        <w:rPr>
          <w:rStyle w:val="OperatorTok"/>
        </w:rPr>
        <w:t xml:space="preserve">(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leftExpr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xprOpt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hi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yp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ON_TERMINA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LOGICAL_EXPR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logical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ADDRESS_EXPR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address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primary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logical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lationalExprCodeGe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logicalExprCodeGe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relationalExprCodeGe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ft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ight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string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tring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ight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SyntaxKind opKi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-&gt;</w:t>
      </w:r>
      <w:r>
        <w:rPr>
          <w:rStyle w:val="NormalTok"/>
        </w:rPr>
        <w:t xml:space="preserve">getTerminalKin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string result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mpare both sides to zero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mp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0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setne a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movzx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a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mp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0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setne a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movzx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a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IPE_PIP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or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MPERSAND_AMPERSAN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nd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ight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relational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ddExprCodeGe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relationalExprCodeGe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addExprCodeGe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ft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ight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mp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ight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SyntaxKind opKi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-&gt;</w:t>
      </w:r>
      <w:r>
        <w:rPr>
          <w:rStyle w:val="NormalTok"/>
        </w:rPr>
        <w:t xml:space="preserve">getTerminalKin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string inst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LESS_THA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in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l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LESS_THAN_EQUAL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in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le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GREATER_THA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in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g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GREATER_THAN_EQUAL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in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g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EQUALS_EQUAL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in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BANG_EQUAL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in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n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nstr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movzx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a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ight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dd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mulExprCodeGe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addExprCodeGe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mulExprCodeGe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ft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ight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SyntaxKind opKi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-&gt;</w:t>
      </w:r>
      <w:r>
        <w:rPr>
          <w:rStyle w:val="NormalTok"/>
        </w:rPr>
        <w:t xml:space="preserve">getTerminalKin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string o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LU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IP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ARE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or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op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ight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ight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ul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unaryExprCodeGe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mulExprCodeGe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unaryExprCodeGe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ft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ight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SyntaxKind opKi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-&gt;</w:t>
      </w:r>
      <w:r>
        <w:rPr>
          <w:rStyle w:val="NormalTok"/>
        </w:rPr>
        <w:t xml:space="preserve">getTerminalKin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imul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ight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LASH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mov rax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qo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idiv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ight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mov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rax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MPERSAN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nd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ight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ight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unary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rimaryExprCodeGe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unaryExprCodeGe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SyntaxKind 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-&gt;</w:t>
      </w:r>
      <w:r>
        <w:rPr>
          <w:rStyle w:val="NormalTok"/>
        </w:rPr>
        <w:t xml:space="preserve">getTerminalKin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ne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mpareToZer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sete a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movzx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a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rimary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1) if it's a nested non-terminal for * or ++/--, delegate immediately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yp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ON_TERMINA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 fir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dereference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increment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rminalNode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 fir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o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nteger literal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lloc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mov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to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al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float literal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llocFloa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movsd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FP8(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to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al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imple variable loa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DENTIFIER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lloc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loadMe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tVarAdd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arenthesized expression: ( Expr 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OPEN_PAREN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function call: IDENTIFIER OPEN_PAREN ExprList CLOSED_PARE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FuncCa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all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all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ring func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FunctionCallArgsNodes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pushArg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all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lable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FunctionL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unc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alType funcRet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CurrFunctionEntry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getReturn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uncRet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FLOA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llocFloa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movsd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xmm0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lloc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mov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rax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ushArg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crement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ki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p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kid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-&gt;</w:t>
      </w:r>
      <w:r>
        <w:rPr>
          <w:rStyle w:val="NormalTok"/>
        </w:rPr>
        <w:t xml:space="preserve">get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IDENTIFIER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kid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kid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d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kid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-&gt;</w:t>
      </w:r>
      <w:r>
        <w:rPr>
          <w:rStyle w:val="NormalTok"/>
        </w:rPr>
        <w:t xml:space="preserve">get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DENTIFIER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kid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kid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SyntaxKind 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erminalKin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string op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P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kid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-&gt;</w:t>
      </w:r>
      <w:r>
        <w:rPr>
          <w:rStyle w:val="NormalTok"/>
        </w:rPr>
        <w:t xml:space="preserve">get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tableEntry varEnt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ope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getEnt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lloc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lloc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loadMe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rEntr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mp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Pos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mo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Reg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opCommand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opCommand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mo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Reg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storeMe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rEntr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mp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ddress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add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VarAdd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lloc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lea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ddr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ereference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lloc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d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string idAdd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VarAdd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loadMemPtrVal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Add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astToFloa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Re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mmRe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vtsi2s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mm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t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StackOff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op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y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youtLoc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dd rbp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ytes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by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yt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BaseNTok"/>
        </w:rPr>
        <w:t xml:space="preserve">0xF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keep 16???byte alig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yt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izeOfTyp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Typ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HA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as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rrays: len ?? elem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ring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ameOfTyp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Typ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ring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WORD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HA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T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layoutLoc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op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ffsetSoFa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Entries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InSta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zeOf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offsetSoFa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sizeInStac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Of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tr [rbp -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o_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ffsetSoFa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]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ff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ffsetSoFa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op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ne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InnerScopes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offsetSoF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youtLoc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n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ffsetSoFa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ffsetSoFa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loadFunctionVariabl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unctionEntr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unc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alTyp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ParamType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Of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ff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alType currPara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ringstream dst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ringstream src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urrPar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lloc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srcNam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nameOf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Para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TR [rbp+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tartOfParam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ffse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]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dstNam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nameOf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Para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TR [rbp-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offse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]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Para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FLOA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llocFloa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loadFunctionVa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rcNa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dstNa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offse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SIZE_OF_STACK_VA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clear the string streams</w:t>
      </w:r>
      <w:r>
        <w:br/>
      </w:r>
      <w:r>
        <w:rPr>
          <w:rStyle w:val="NormalTok"/>
        </w:rPr>
        <w:t xml:space="preserve">            srcNa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srcNa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e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dstNa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dstNa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e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loadFunctionVa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srcAdd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 dstAdd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loadMe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rcAdd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toreMe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stAdd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Flo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sub rsp, 8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movsd QWORD PTR [rsp]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push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o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leftRe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 rightRe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ring mov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v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Re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xmm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po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mov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vsd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movCommand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leftReg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rightReg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e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Flo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-x ==&gt; 0 - x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ero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llocFloa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orp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zero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zero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psubd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zero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movsd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zero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zero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neg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pareToZer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Flo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ero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llocFloa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orp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zero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zero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omisd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zero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zero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mp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0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loadMemPtrVal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srcAdd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ring mov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v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ring reg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rcAdd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YT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po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reg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LowerByte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v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regNam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rcAddr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v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regNam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[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regNam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]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loadMe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srcAdd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ring mov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v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Flo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mov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vsd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rcAdd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YT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po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mov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vzx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movCommand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rcAddr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oreMemPtrVal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srcAdd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ring mov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v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ring reg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Flo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mov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vsd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rcAdd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YT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po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reg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LowerByte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lloc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loadMe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rcAdd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mp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string targetAdd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WORD PTR [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]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storeMe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Add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oreMe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srcAdd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ring mov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v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ring reg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Flo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mov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vsd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rcAdd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YT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po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reg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LowerByte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movCommand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rcAddr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regNam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ring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VarAddr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cop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ope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string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Entries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ParentSco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rintIntFuncCodeGe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nction_printInt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push rbp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mov rbp, rsp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sub rsp, 16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tack space for alignmen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sub rsp, 32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hadow space (Windows x64 ABI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mov rdx, QWORD PTR [rbp+16]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parameter -&gt; rdx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lea rcx, format_in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format string -&gt; rcx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all printf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dd rsp, 32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mov eax, 0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mov rsp, rbp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pop rbp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re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rintFloatFuncCodeGe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nction_printFloat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push rbp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mov rbp, rsp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sub rsp, 32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llocate shadow space for Windows x64 ABI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movsd xmm1, QWORD PTR [rbp+16]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ove float parameter into xmm1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lea rcx, format_floa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Load address of format string into rcx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all printf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dd rsp, 32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mov eax, 0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mov rsp, rbp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pop rbp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re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floatMacroCodeGe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 Floating-point constant macro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64-bit double macro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8 MACRO valu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 LOCAL vnam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 .con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 align 8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 vname REAL8 valu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 .cod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 EXITM &lt;vname&gt;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DM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bookmarkEnd w:id="20"/>
    <w:bookmarkStart w:id="21" w:name="codegen.hpp"/>
    <w:p>
      <w:pPr>
        <w:pStyle w:val="Heading2"/>
      </w:pPr>
      <w:r>
        <w:t xml:space="preserve">codeGen.h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fndef CODEGEN_HPP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CODEGEN_HPP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fstream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ack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stream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nodes/nodes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nodeAnalyzer/nodeAnalyzer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symbolTable/symbolTable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symbolTable/functionEntry/functionEntry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symbolTable/tableEntry/tableEntry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scratch/scratch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leManager/lableManager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ack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fstream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NUM_OF_BUILT_IN_FUNCTIONS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SIZE_OF_STACK_VAR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deGenarator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ofstream _outputFi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_roo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unctionEntry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_functio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currFunctionInde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ac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cop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_scopeStac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ScratchManager _scratchManag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LabelManager _lableManag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functionEntr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etCurrFunctionEntr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func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_currFunctionIndex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ssignStackOff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op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Sco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unc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tmtList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tmt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impleStmt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varDecl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fStmt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nditionOption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whileStmt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rStmt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rInit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rUpdate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body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ssignExpression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xprOpt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ul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unary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mary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all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gical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elational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ushArg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crement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ress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ereference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astToFloa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Re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mm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OfTyp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Typ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ring nameOfTyp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Typ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ayoutLoc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op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unningOffs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adFunctionVariabl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unctionEntr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un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adFunctionVa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srcAdd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 dstAdd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ush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o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leftRe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 right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ne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mpareToZer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adMemPtrVal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srcAdd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adMe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srcAdd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toreMemPtrVal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srcAdd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toreMe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srcAdd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tring getVarAddr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IntFuncCodeG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FloatFuncCodeG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loatMacroCodeG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CodeGenarat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output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mbolTabl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ymbolTab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enCod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</w:p>
    <w:bookmarkEnd w:id="21"/>
    <w:bookmarkStart w:id="22" w:name="lablemanager.cpp"/>
    <w:p>
      <w:pPr>
        <w:pStyle w:val="Heading2"/>
      </w:pPr>
      <w:r>
        <w:t xml:space="preserve">lableManager.c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leManager.hpp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Label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LabelManag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lableNu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abel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reat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lableNum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ring Label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ableNum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ringstream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lableNu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ring Label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FunctionL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func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nction_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uncName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ring Label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FunctionPreambleL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func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nction_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unc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preambl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ring Label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FunctionEpilogueL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func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nction_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unc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epilogu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bookmarkEnd w:id="22"/>
    <w:bookmarkStart w:id="23" w:name="lablemanager.hpp"/>
    <w:p>
      <w:pPr>
        <w:pStyle w:val="Heading2"/>
      </w:pPr>
      <w:r>
        <w:t xml:space="preserve">lableManager.h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fndef __LABLE_MANAGER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__LABLE_MANAG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stream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abelManager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lableNu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LabelManag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reat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string getFunctionL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func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tring getFunctionPreambleL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func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tring getFunctionEpilogueL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func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tring getNam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ableNu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</w:p>
    <w:bookmarkEnd w:id="23"/>
    <w:bookmarkStart w:id="24" w:name="scratch.cpp"/>
    <w:p>
      <w:pPr>
        <w:pStyle w:val="Heading2"/>
      </w:pPr>
      <w:r>
        <w:t xml:space="preserve">scratch.c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scratch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cratch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cratchManage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initRegAr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cratch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itRegAr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g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nt/char registers</w:t>
      </w:r>
      <w:r>
        <w:br/>
      </w:r>
      <w:r>
        <w:rPr>
          <w:rStyle w:val="NormalTok"/>
        </w:rPr>
        <w:t xml:space="preserve">       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gIndex</w:t>
      </w:r>
      <w:r>
        <w:rPr>
          <w:rStyle w:val="OperatorTok"/>
        </w:rPr>
        <w:t xml:space="preserve">++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tchRegister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rbx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gIndex</w:t>
      </w:r>
      <w:r>
        <w:rPr>
          <w:rStyle w:val="OperatorTok"/>
        </w:rPr>
        <w:t xml:space="preserve">++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tchRegister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r1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gIndex</w:t>
      </w:r>
      <w:r>
        <w:rPr>
          <w:rStyle w:val="OperatorTok"/>
        </w:rPr>
        <w:t xml:space="preserve">++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tchRegister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r1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gIndex</w:t>
      </w:r>
      <w:r>
        <w:rPr>
          <w:rStyle w:val="OperatorTok"/>
        </w:rPr>
        <w:t xml:space="preserve">++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tchRegister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r12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gIndex</w:t>
      </w:r>
      <w:r>
        <w:rPr>
          <w:rStyle w:val="OperatorTok"/>
        </w:rPr>
        <w:t xml:space="preserve">++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tchRegister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r13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gIndex</w:t>
      </w:r>
      <w:r>
        <w:rPr>
          <w:rStyle w:val="OperatorTok"/>
        </w:rPr>
        <w:t xml:space="preserve">++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tchRegister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r1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gIndex</w:t>
      </w:r>
      <w:r>
        <w:rPr>
          <w:rStyle w:val="OperatorTok"/>
        </w:rPr>
        <w:t xml:space="preserve">++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tchRegister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r15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float registers</w:t>
      </w:r>
      <w:r>
        <w:br/>
      </w:r>
      <w:r>
        <w:rPr>
          <w:rStyle w:val="NormalTok"/>
        </w:rPr>
        <w:t xml:space="preserve">       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gIndex</w:t>
      </w:r>
      <w:r>
        <w:rPr>
          <w:rStyle w:val="OperatorTok"/>
        </w:rPr>
        <w:t xml:space="preserve">++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tchRegister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xmm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gIndex</w:t>
      </w:r>
      <w:r>
        <w:rPr>
          <w:rStyle w:val="OperatorTok"/>
        </w:rPr>
        <w:t xml:space="preserve">++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tchRegister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xmm2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gIndex</w:t>
      </w:r>
      <w:r>
        <w:rPr>
          <w:rStyle w:val="OperatorTok"/>
        </w:rPr>
        <w:t xml:space="preserve">++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tchRegister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xmm3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gIndex</w:t>
      </w:r>
      <w:r>
        <w:rPr>
          <w:rStyle w:val="OperatorTok"/>
        </w:rPr>
        <w:t xml:space="preserve">++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tchRegister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xmm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gIndex</w:t>
      </w:r>
      <w:r>
        <w:rPr>
          <w:rStyle w:val="OperatorTok"/>
        </w:rPr>
        <w:t xml:space="preserve">++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tchRegister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xmm5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gIndex</w:t>
      </w:r>
      <w:r>
        <w:rPr>
          <w:rStyle w:val="OperatorTok"/>
        </w:rPr>
        <w:t xml:space="preserve">++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tchRegister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xmm6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gIndex</w:t>
      </w:r>
      <w:r>
        <w:rPr>
          <w:rStyle w:val="OperatorTok"/>
        </w:rPr>
        <w:t xml:space="preserve">++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tchRegister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xmm7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gIndex</w:t>
      </w:r>
      <w:r>
        <w:rPr>
          <w:rStyle w:val="OperatorTok"/>
        </w:rPr>
        <w:t xml:space="preserve">++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tchRegister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xmm8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gIndex</w:t>
      </w:r>
      <w:r>
        <w:rPr>
          <w:rStyle w:val="OperatorTok"/>
        </w:rPr>
        <w:t xml:space="preserve">++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tchRegister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xmm9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gIndex</w:t>
      </w:r>
      <w:r>
        <w:rPr>
          <w:rStyle w:val="OperatorTok"/>
        </w:rPr>
        <w:t xml:space="preserve">++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tchRegister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xmm1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gIndex</w:t>
      </w:r>
      <w:r>
        <w:rPr>
          <w:rStyle w:val="OperatorTok"/>
        </w:rPr>
        <w:t xml:space="preserve">++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tchRegister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xmm1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gIndex</w:t>
      </w:r>
      <w:r>
        <w:rPr>
          <w:rStyle w:val="OperatorTok"/>
        </w:rPr>
        <w:t xml:space="preserve">++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tchRegister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xmm12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gIndex</w:t>
      </w:r>
      <w:r>
        <w:rPr>
          <w:rStyle w:val="OperatorTok"/>
        </w:rPr>
        <w:t xml:space="preserve">++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tchRegister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xmm13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gIndex</w:t>
      </w:r>
      <w:r>
        <w:rPr>
          <w:rStyle w:val="OperatorTok"/>
        </w:rPr>
        <w:t xml:space="preserve">++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tchRegister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xmm1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gIndex</w:t>
      </w:r>
      <w:r>
        <w:rPr>
          <w:rStyle w:val="OperatorTok"/>
        </w:rPr>
        <w:t xml:space="preserve">++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tchRegister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xmm15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llocates a new scratch register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cratch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lloc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_OF_SCRATCH_REGISTER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inUse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err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tal error: out of registers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exit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inU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llocates a new scratch register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cratch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llocFloa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OF_SCRATCH_REGISTER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_OF_SCRATCH_REGISTER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OF_FLOAT_SCRATCH_REGISTER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inUse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err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tal error: out of registers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exit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inU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Scratch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sFloa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NUM_OF_SCRATCH_REGISTERS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_OF_FLOAT_SCRATCH_REGIST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rees an occupied register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cratch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fre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_OF_FLOAT_SCRATCH_REGISTER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inU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turns the name of the register</w:t>
      </w:r>
      <w:r>
        <w:br/>
      </w:r>
      <w:r>
        <w:rPr>
          <w:rStyle w:val="NormalTok"/>
        </w:rPr>
        <w:t xml:space="preserve">    string Scratch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ring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_OF_FLOAT_SCRATCH_REGISTER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ring Scratch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LowerByteNam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ring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bx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bookmarkEnd w:id="24"/>
    <w:bookmarkStart w:id="25" w:name="scratch.hpp"/>
    <w:p>
      <w:pPr>
        <w:pStyle w:val="Heading2"/>
      </w:pPr>
      <w:r>
        <w:t xml:space="preserve">scratch.h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fndef __SCRATCH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__SCRATCH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NUM_OF_SCRATCH_REGISTERS 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NUM_OF_FLOAT_SCRATCH_REGISTERS 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cratchRegister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ring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nU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cratchManager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scratchRegister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UM_OF_SCRATCH_REGISTER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OF_FLOAT_SCRATCH_REGISTERS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itRegAr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ScratchManag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lloc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llocFloa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Floa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re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tring getNam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tring getLowerByteNam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Allocate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inUs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</w:p>
    <w:bookmarkEnd w:id="25"/>
    <w:bookmarkStart w:id="26" w:name="dfa.cpp"/>
    <w:p>
      <w:pPr>
        <w:pStyle w:val="Heading2"/>
      </w:pPr>
      <w:r>
        <w:t xml:space="preserve">DFA.c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DFA/DFA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fstream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manip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FA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F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DFAConfigFil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state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ifstream f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FAConfigFi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tring currLi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ransitionLin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stringstream s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rrentNu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ro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urrSymbol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_open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runtime_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ailed to open file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FAConfigFi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nitialising states</w:t>
      </w:r>
      <w:r>
        <w:br/>
      </w:r>
      <w:r>
        <w:rPr>
          <w:rStyle w:val="NormalTok"/>
        </w:rPr>
        <w:t xml:space="preserve">        get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rLin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e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s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Lin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s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_stateCou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nitialising start state</w:t>
      </w:r>
      <w:r>
        <w:br/>
      </w:r>
      <w:r>
        <w:rPr>
          <w:rStyle w:val="NormalTok"/>
        </w:rPr>
        <w:t xml:space="preserve">        get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rLin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e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s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Lin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s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currentNu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start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Nu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nitialising end states</w:t>
      </w:r>
      <w:r>
        <w:br/>
      </w:r>
      <w:r>
        <w:rPr>
          <w:rStyle w:val="NormalTok"/>
        </w:rPr>
        <w:t xml:space="preserve">        get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rLin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e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s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Lin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s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currentNum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endStat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Nu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nitialising alphabet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ewLine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Symbo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NormalTok"/>
        </w:rPr>
        <w:t xml:space="preserve">currSymbol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$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currSymbol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$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ddAlph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Symbol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get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rLin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nitialising matrix</w:t>
      </w:r>
      <w:r>
        <w:br/>
      </w:r>
      <w:r>
        <w:rPr>
          <w:rStyle w:val="NormalTok"/>
        </w:rPr>
        <w:t xml:space="preserve">        initMatrix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nitialising transition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ansitionLi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TransitionLin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0</w:t>
      </w:r>
      <w:r>
        <w:rPr>
          <w:rStyle w:val="CharTok"/>
        </w:rPr>
        <w:t xml:space="preserve">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urrLin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sig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ansitionLin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insertTransition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Lin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FA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FA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Cou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lphabe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state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Cou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lpha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lphabe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ddAlph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ph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initMatrix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FA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F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ma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_stateCou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_startStat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dding new symbol to alphabet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FA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ddAlpha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lph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isSymbolExistsEr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ph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ext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alphabetToInde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_alphabetToInde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lph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xtInde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FA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tStateCou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OfStat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OfState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state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OfStat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runtime_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valid number of state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ets a start stat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f the state dosent exists the function throws an error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FA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tStartStat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isStateExistsWEr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start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turns start state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FA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StartStat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startSt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dding an end stat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f the state dosent exists the function throws an error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FA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ddEndStat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if the number is not a state return an error</w:t>
      </w:r>
      <w:r>
        <w:br/>
      </w:r>
      <w:r>
        <w:rPr>
          <w:rStyle w:val="NormalTok"/>
        </w:rPr>
        <w:t xml:space="preserve">        isStateExistsWEr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_endStat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returns a read only vector of end stat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DFA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EndState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endStat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returns a vector of the alphabet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FA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Alphabe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lphabe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pai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alphabetToInde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lphab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i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lphabe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itialising an empty dfa sized according to alphabet and number of state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FA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itMatrix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tateCou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alphabetToInde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ngt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widt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[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_ma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width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initing all transitions to -1 (trap state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id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_ma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inserts a new transition to the tabl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if the transition with (from,alpha) allready exists it overrides it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FA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sertTransiti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ro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lph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isStateExistsWEr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ro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eck if alpha exists in alphabet</w:t>
      </w:r>
      <w:r>
        <w:br/>
      </w:r>
      <w:r>
        <w:rPr>
          <w:rStyle w:val="NormalTok"/>
        </w:rPr>
        <w:t xml:space="preserve">        isSymbolExistsEr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ph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eck if the state exists</w:t>
      </w:r>
      <w:r>
        <w:br/>
      </w:r>
      <w:r>
        <w:rPr>
          <w:rStyle w:val="NormalTok"/>
        </w:rPr>
        <w:t xml:space="preserve">        isStateExistsWEr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dding to the transition matrix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lpha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alphabetToInde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lpha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ma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from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alphaInde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FA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sertTransition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transitio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ro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lph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fr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o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ansitio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bst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onvert ascii to int</w:t>
      </w:r>
      <w:r>
        <w:br/>
      </w:r>
      <w:r>
        <w:rPr>
          <w:rStyle w:val="NormalTok"/>
        </w:rPr>
        <w:t xml:space="preserve">        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nsitio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o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ansitio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bst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onvert ascii to in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insertTransi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ro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lph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FA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Stat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lph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eck if the state exists</w:t>
      </w:r>
      <w:r>
        <w:br/>
      </w:r>
      <w:r>
        <w:rPr>
          <w:rStyle w:val="NormalTok"/>
        </w:rPr>
        <w:t xml:space="preserve">        isStateExistsWEr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eck if alpha exists in alphabet go to trap stat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isSymbolExis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pha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ma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_alphabetToInde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pha</w:t>
      </w:r>
      <w:r>
        <w:rPr>
          <w:rStyle w:val="OperatorTok"/>
        </w:rPr>
        <w:t xml:space="preserve">)]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Helper function to check if the state exists, returns an error message if not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DFA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sStateExsist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at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_stateCou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Helper function to check if the symbol exists, returns an error message if not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DFA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sSymbolExist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lph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alphabet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alphabetToInde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ph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phabetI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_alphabetToInde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ecks if the state exists and compare the result with the wantedResul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f there is no matching it prints an corresponding error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FA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sStateExistsWEr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wantedResul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StateExsis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wantedResul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tringstream s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s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tat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does not exist!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runtime_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ecks if the symbol exists and compare the result with the wantedResul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f there is no matching it prints an corresponding error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FA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sSymbolExistsEr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lph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wantedResul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SymbolExis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ph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wantedResul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tringstream s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s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mbol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lpha</w:t>
      </w:r>
      <w:r>
        <w:br/>
      </w:r>
      <w:r>
        <w:rPr>
          <w:rStyle w:val="NormalTok"/>
        </w:rPr>
        <w:t xml:space="preserve">   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antedResult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es no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ready exists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n the alphabet!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runtime_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FA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rintMatrix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unordered_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ndexToAlphabe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ai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alphabetToIndex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indexToAlphabe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ai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cond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i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verse key-valu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rint the alphabet (column headers)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mbols: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ndexToAlphab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ndexToAlphab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t</w:t>
      </w:r>
      <w:r>
        <w:rPr>
          <w:rStyle w:val="CharTok"/>
        </w:rPr>
        <w:t xml:space="preserve">'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tateCou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alphabetToInde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rint each row (transition for each state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State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 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Print the state index at the start of the row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id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Print transitions, replacing -1 (trap states) with 'T'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ma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t</w:t>
      </w:r>
      <w:r>
        <w:rPr>
          <w:rStyle w:val="Char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t</w:t>
      </w:r>
      <w:r>
        <w:rPr>
          <w:rStyle w:val="Char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_ma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FA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writeDFAToF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dstFil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ofstream des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stFi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destf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err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 opening fil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ds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destf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tateCoun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write state coun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destf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tartStat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write start stat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write end state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_endStat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destf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endStat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destf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write alphabet</w:t>
      </w:r>
      <w:r>
        <w:br/>
      </w:r>
      <w:r>
        <w:rPr>
          <w:rStyle w:val="NormalTok"/>
        </w:rPr>
        <w:t xml:space="preserve">        unordered_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ndexToAlphabe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ai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alphabetToIndex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indexToAlphabe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ai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cond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i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verse key-valu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ndexToAlphab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destf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ndexToAlphab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destf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$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write transition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_state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ndexToAlphab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r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exToAlphab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St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ro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lph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destf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etw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etfill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 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lpha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etw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etfill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 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getSt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lph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dest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ecks if a certain word is in the languag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turns a pair of valu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val 1-&gt; is the word in the languag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val 2-&gt; ending state</w:t>
      </w:r>
      <w:r>
        <w:br/>
      </w:r>
      <w:r>
        <w:rPr>
          <w:rStyle w:val="NormalTok"/>
        </w:rPr>
        <w:t xml:space="preserve">    pai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boo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FA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Langua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wor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rr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tartSt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Stat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urr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St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or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InLa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endStat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_endStat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currSt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_endStat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ke_pai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InL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rStat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bookmarkEnd w:id="26"/>
    <w:bookmarkStart w:id="27" w:name="dfa.hpp"/>
    <w:p>
      <w:pPr>
        <w:pStyle w:val="Heading2"/>
      </w:pPr>
      <w:r>
        <w:t xml:space="preserve">DFA.h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fndef __DFA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__DFA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stream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ordered_map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FA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_ma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stateCou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startSt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_endStat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unordered_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_alphabetToInde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sStateExistsWEr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wantedResul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sSymbolExistsEr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lph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wantedResul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DFA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Cou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lphab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DF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DFAConfigFi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DFA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Alpha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lph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StateCou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OfStat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StartStat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StartStat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EndStat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getEndState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etAlphabe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Stat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lph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itMatrix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sertTransiti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ro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lph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sertTransition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transiti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StateExsist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SymbolExists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lph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pai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boo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nLangua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wor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writeDFAToF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dstFi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Matrix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</w:p>
    <w:bookmarkEnd w:id="27"/>
    <w:bookmarkStart w:id="28" w:name="errorhandler.cpp"/>
    <w:p>
      <w:pPr>
        <w:pStyle w:val="Heading2"/>
      </w:pPr>
      <w:r>
        <w:t xml:space="preserve">errorHandler.c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errorHandler/errorHandler.hpp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rrorHandl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ErrorCou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error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rrorHandl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rro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rro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error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rro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rrorHandl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rintErrors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_error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erro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toStr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bookmarkEnd w:id="28"/>
    <w:bookmarkStart w:id="29" w:name="errorhandler.hpp"/>
    <w:p>
      <w:pPr>
        <w:pStyle w:val="Heading2"/>
      </w:pPr>
      <w:r>
        <w:t xml:space="preserve">errorHandler.h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fndef __ERROR_HANDLER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__ERROR_HANDL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rrorHandl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errors/errors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rrorHandler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rror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_erro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ErrorHandl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ErrorCou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rro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rro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Error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</w:p>
    <w:bookmarkEnd w:id="29"/>
    <w:bookmarkStart w:id="30" w:name="errors.hpp"/>
    <w:p>
      <w:pPr>
        <w:pStyle w:val="Heading2"/>
      </w:pPr>
      <w:r>
        <w:t xml:space="preserve">errors.h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fndef __ERRORS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__ERROR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token/token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rror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otected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string _bod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bod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bod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d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        Erro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bod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string toStr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yntaxErro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Error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li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colum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Syntax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bod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i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lum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dy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_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ne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_colum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um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string toStr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ntax Error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_bod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n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o_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lin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o_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colum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yntacticErro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Error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Syntactic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oke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ken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ken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olum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  _bo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valid placment of token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yntaxTokenToString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o_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n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o_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um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Syntactic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errorTok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 replacme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rrorToken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rrorToken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olum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  _bo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ser error on {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o_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n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o_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um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} with token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yntaxTokenToString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errorToke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mabe try using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yntaxKind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placme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nstea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SyntacticErro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_bo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ken code structur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string toStr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ntaticError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_bod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emanticErro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Error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semantic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bod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_bo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dy</w:t>
      </w:r>
      <w:r>
        <w:rPr>
          <w:rStyle w:val="OperatorTok"/>
        </w:rPr>
        <w:t xml:space="preserve">;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semantic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bod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oke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ken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ken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olum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  _bo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mantic error on {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o_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n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o_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um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} with token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yntaxTokenToString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od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string toStr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manticError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_bod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</w:p>
    <w:bookmarkEnd w:id="30"/>
    <w:bookmarkStart w:id="31" w:name="lexer.cpp"/>
    <w:p>
      <w:pPr>
        <w:pStyle w:val="Heading2"/>
      </w:pPr>
      <w:r>
        <w:t xml:space="preserve">lexer.c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lexer/lexer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DFA/DFA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errors/errors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token/token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stream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fstream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#define LEXER_DEBUG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yntaxKind endStateToSyntaxKind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UNEXPECTED_TOK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HAR_LITERA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RING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I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E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WH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LO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CHA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M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INU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LAS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MPERS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IP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IL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LESS_THA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REATER_THA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CURL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BRACK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BRACKE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RIGHT_ARR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INUS_MINU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LUS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INUS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LASH_EQUAL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MPERSAND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IPE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ARET_EQUAL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ILDE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QUALS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LESS_THAN_EQUAL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REATER_THAN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MPERSAND_AMPERS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IPE_PIP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BANG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ND_OF_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UNEXPECTED_TOKEN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Lex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Lex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src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 DFAConfig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Handl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andl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srcF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rcFile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_df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FAConfigFile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_errorHandl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andler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_curso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_currLin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_currColum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ifstream sr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srcFi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sr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ek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o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file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r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ll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sr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yntaxToken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Lex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Tokens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yntaxToken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toke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Tok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curr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NextToken</w:t>
      </w:r>
      <w:r>
        <w:rPr>
          <w:rStyle w:val="OperatorTok"/>
        </w:rPr>
        <w:t xml:space="preserve">())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ND_OF_FIL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toke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Tok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toke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Token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pushing the EOF token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PreprocessorTok"/>
        </w:rPr>
        <w:t xml:space="preserve">#ifdef LEXER_DEBUG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oke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yntaxTokenToString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toke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PreprocessorTok"/>
        </w:rPr>
        <w:t xml:space="preserve">#endif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ke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ex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NextToke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urrentCha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ringstream 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rrent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df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StartStat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revSt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s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yntaxTok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ifstream sr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srcFi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r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ek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curs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o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b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cursor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_fileSiz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ND_OF_FI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Tok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sr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_open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untime_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rror: Unable to open sorce fil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Tok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get the next character</w:t>
      </w:r>
      <w:r>
        <w:br/>
      </w:r>
      <w:r>
        <w:rPr>
          <w:rStyle w:val="NormalTok"/>
        </w:rPr>
        <w:t xml:space="preserve">            sr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Cha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_cursor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get the corresponding next state</w:t>
      </w:r>
      <w:r>
        <w:br/>
      </w:r>
      <w:r>
        <w:rPr>
          <w:rStyle w:val="NormalTok"/>
        </w:rPr>
        <w:t xml:space="preserve">            prev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St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urrent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df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St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rentCha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if we didnt finish lexing the token, recognize it.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Stat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_curso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_fileSiz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val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currentCha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if we dident pocess the token, update the position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Stat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prevStat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_df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StartState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updatePosi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Cha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Stat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_curso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_file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cursor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current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vSt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r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f the state is a skip state, take the token after i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SkipSt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Stat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resTok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res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NextTok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else if the state is an end state, return the token</w:t>
      </w:r>
      <w:r>
        <w:br/>
      </w:r>
      <w:r>
        <w:rPr>
          <w:rStyle w:val="NormalTok"/>
        </w:rPr>
        <w:t xml:space="preserve">            res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currLi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res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currColum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ndSta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df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EndState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dStat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endStat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currentSt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endStat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res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SyntaxKi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Stat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res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else the token is invalid so return an unexpected token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if the token is invalid, add an error to the handler and skip it</w:t>
      </w:r>
      <w:r>
        <w:br/>
      </w:r>
      <w:r>
        <w:rPr>
          <w:rStyle w:val="NormalTok"/>
        </w:rPr>
        <w:t xml:space="preserve">                _cursor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    res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UNEXPECTED_TOK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yntax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nexpected token erro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currLi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currColum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Tok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ex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updatePositi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t</w:t>
      </w:r>
      <w:r>
        <w:rPr>
          <w:rStyle w:val="CharTok"/>
        </w:rPr>
        <w:t xml:space="preserve">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currColumn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(tab is 4 spaces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curr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_currLine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_cursor</w:t>
      </w:r>
      <w:r>
        <w:rPr>
          <w:rStyle w:val="OperatorTok"/>
        </w:rPr>
        <w:t xml:space="preserve">++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kip the carriage return in the src cod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kip carriage return characters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currColumn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rint &amp; print helper funcs:</w:t>
      </w:r>
      <w:r>
        <w:br/>
      </w:r>
      <w:r>
        <w:rPr>
          <w:rStyle w:val="NormalTok"/>
        </w:rPr>
        <w:t xml:space="preserve">    SyntaxKind getSyntaxKin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t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UNEXPECTED_TOKE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ndStateToSyntaxKin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ex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rintTransitionMatrix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df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Matrix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SkipStat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at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M_OF_STATE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stat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M_OF_STATE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Whitespac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h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ch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ch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t</w:t>
      </w:r>
      <w:r>
        <w:rPr>
          <w:rStyle w:val="Char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ch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r</w:t>
      </w:r>
      <w:r>
        <w:rPr>
          <w:rStyle w:val="CharTok"/>
        </w:rPr>
        <w:t xml:space="preserve">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bookmarkEnd w:id="31"/>
    <w:bookmarkStart w:id="32" w:name="lexer.hpp"/>
    <w:p>
      <w:pPr>
        <w:pStyle w:val="Heading2"/>
      </w:pPr>
      <w:r>
        <w:t xml:space="preserve">lexer.h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fndef __LEXER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__LEX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yntaxTok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DFA/DFA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errorHandler/errorHandler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errors/errors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token/token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parser/grammerSymbol/grammerSymbol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stream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NUM_OF_STATES </w:t>
      </w:r>
      <w:r>
        <w:rPr>
          <w:rStyle w:val="DecValTok"/>
        </w:rPr>
        <w:t xml:space="preserve">107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tern</w:t>
      </w:r>
      <w:r>
        <w:rPr>
          <w:rStyle w:val="NormalTok"/>
        </w:rPr>
        <w:t xml:space="preserve"> SyntaxKind endStateToSyntaxKind</w:t>
      </w:r>
      <w:r>
        <w:rPr>
          <w:rStyle w:val="OperatorTok"/>
        </w:rPr>
        <w:t xml:space="preserve">[]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exer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string _srcFi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DFA _df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curs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file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ErrorHandl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_errorHandl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currLi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currColum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Lex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src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 DFAConfig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Handl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andl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yntaxToken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getToken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etNextTok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updatePositi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TransitionMatrix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yntaxKind getSyntaxKin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tring syntaxToken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ntaxToken tok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SkipStat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Whitespac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</w:p>
    <w:bookmarkEnd w:id="32"/>
    <w:bookmarkStart w:id="33" w:name="main.cpp"/>
    <w:p>
      <w:pPr>
        <w:pStyle w:val="Heading2"/>
      </w:pPr>
      <w:r>
        <w:t xml:space="preserve">main.c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lexer/lexer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token/token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errorHandler/errorHandler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parser/parser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semantic/semantic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codeGenarator/codeGen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stream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fstream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tring getFileBase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file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ring filePa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c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: Please enter the input fil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file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gv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string bas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FileBase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Pat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ErrorHandler errorHandl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ymbolTable symbolTab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Lexer le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P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rc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lexerDFAConfig.tx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errorHandl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yntaxToken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toke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Token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rrorHandl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ErrorCou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errorHandl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Error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emanticAnalyzer semantic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errorHandl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ymbolTab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Parser pars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ken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errorHandl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emanti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s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ar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rrorHandl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ErrorCou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sing failed with errors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errorHandl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Error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sing completed successfully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ating code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baseNam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asm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CodeGenarator 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se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asm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ymbolTab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codeG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nCod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iling finished!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ring getFileBase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file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lastSla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Na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nd_last_o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/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astSlash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po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lastSla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lastD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Na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nd_last_of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.'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astDo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po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lastD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Na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string bas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Na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bst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astSlas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stDo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astSlas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ase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bookmarkEnd w:id="33"/>
    <w:bookmarkStart w:id="34" w:name="nodeanalyzer.cpp"/>
    <w:p>
      <w:pPr>
        <w:pStyle w:val="Heading2"/>
      </w:pPr>
      <w:r>
        <w:t xml:space="preserve">nodeAnalyzer.c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nodeAnalyzer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FuncCa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yp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ON_TERMINA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RIMARY_EXPR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IMPLE_STM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-&gt;</w:t>
      </w:r>
      <w:r>
        <w:rPr>
          <w:rStyle w:val="NormalTok"/>
        </w:rPr>
        <w:t xml:space="preserve">get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ArrDere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yp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ON_TERMINA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-&gt;</w:t>
      </w:r>
      <w:r>
        <w:rPr>
          <w:rStyle w:val="NormalTok"/>
        </w:rPr>
        <w:t xml:space="preserve">get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OPEN_BRACKE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ReturnStat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yp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ON_TERMINA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IMPLE_STM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etFunctionParamNodesHel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mListNonEmpty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mNod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ListNonEmpty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Of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er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m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OfChildre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aram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er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);</w:t>
      </w:r>
      <w:r>
        <w:br/>
      </w:r>
      <w:r>
        <w:rPr>
          <w:rStyle w:val="NormalTok"/>
        </w:rPr>
        <w:t xml:space="preserve">            paramNode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m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OfChildre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aram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er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));</w:t>
      </w:r>
      <w:r>
        <w:br/>
      </w:r>
      <w:r>
        <w:rPr>
          <w:rStyle w:val="NormalTok"/>
        </w:rPr>
        <w:t xml:space="preserve">            paramNode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m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getFunctionParamNodesHelper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er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paramNod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ExprListNonEmptyS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xprListNonEmpty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ListNonEmpty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Of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er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OfChildre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OfChildre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getExprListNonEmptySiz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er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getFunctionParamNod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mList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Lis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er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getFunctionParamNodesHelper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er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reve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etFunctionCallArgsNodesHel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xprListNonEmpty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xprNod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ListNonEmpty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Of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er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xpr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OfChildre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expr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er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);</w:t>
      </w:r>
      <w:r>
        <w:br/>
      </w:r>
      <w:r>
        <w:rPr>
          <w:rStyle w:val="NormalTok"/>
        </w:rPr>
        <w:t xml:space="preserve">            exprNode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OfChildre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expr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er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));</w:t>
      </w:r>
      <w:r>
        <w:br/>
      </w:r>
      <w:r>
        <w:rPr>
          <w:rStyle w:val="NormalTok"/>
        </w:rPr>
        <w:t xml:space="preserve">            exprNode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getFunctionCallArgsNodesHelper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er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exprNod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getFunctionCallArgsNod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xprList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Lis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er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getFunctionParamNodesHelper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er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reve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etFunctionDeclNodesHel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ogram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uncDeclNod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gram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funcDeclNode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getFunctionDeclNodesHelper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funcDeclNod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getFunctionDeclNod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ogram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program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getFunctionDeclNodesHel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ogram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reve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etStmtNodesHel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mtListNonEmpty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mtNod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mtListNonEmpty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tmtNode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getStmtNodesHelper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stmtNod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getStmtNod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mtList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stmtLis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getStmtNodesHel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mtLi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reve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bookmarkEnd w:id="34"/>
    <w:bookmarkStart w:id="35" w:name="nodeanalyzer.hpp"/>
    <w:p>
      <w:pPr>
        <w:pStyle w:val="Heading2"/>
      </w:pPr>
      <w:r>
        <w:t xml:space="preserve">nodeAnalyzer.h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fndef __NODE_ANALYZER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__NODE_ANALYZ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nodes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../parser/grammerSymbol/grammerSymbol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../token/token.hpp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FuncCa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ArrDere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ReturnStat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ExprListNonEmptyS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xprList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getFunctionParamNod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mList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getFunctionCallArgsNod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mList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getFunctionDeclNod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ogram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getStmtNod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mtList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</w:p>
    <w:bookmarkEnd w:id="35"/>
    <w:bookmarkStart w:id="36" w:name="nodes.cpp"/>
    <w:p>
      <w:pPr>
        <w:pStyle w:val="Heading2"/>
      </w:pPr>
      <w:r>
        <w:t xml:space="preserve">nodes.c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Nodes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token/token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parser/grammerSymbol/grammerSymbol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erminalNod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erminalN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tok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syntaxKi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mmarSymbolTy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ERMIN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yntaxKind TerminalNod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syntaxKi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erminalNod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tok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TerminalNod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empt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mpt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--------------------------------non terminal node--------------------------------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NonTerminalNod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onTerminalN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 nonTerminalKin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nonTerminalKi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Kind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_childre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mmarSymbolTy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ON_TERMIN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NonTerminalNod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ddChildTo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hil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NonTerminalNod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ddChildToFro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hil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chi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NonTerminal NonTerminalNod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nonTerminalKi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onTerminalNod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childr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--------------------------------debugging--------------------------------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ring AstNode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ring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yp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GrammarSymbolTy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ERMINA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ntaxTokenToString</w:t>
      </w:r>
      <w:r>
        <w:rPr>
          <w:rStyle w:val="OperatorTok"/>
        </w:rPr>
        <w:t xml:space="preserve">(*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nTerminalToString</w:t>
      </w:r>
      <w:r>
        <w:rPr>
          <w:rStyle w:val="OperatorTok"/>
        </w:rPr>
        <w:t xml:space="preserve">(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-&gt;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re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(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valType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re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AstN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stNode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ParseT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ParseTreeHel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ParseTreeHel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refi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Las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en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prefi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Last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__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-- 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stNode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e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hildern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childern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tring newPref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fi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Last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  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PrintParseTreeHel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newPrefi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hildernCoun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</w:p>
    <w:bookmarkEnd w:id="36"/>
    <w:bookmarkStart w:id="37" w:name="nodes.hpp"/>
    <w:p>
      <w:pPr>
        <w:pStyle w:val="Heading2"/>
      </w:pPr>
      <w:r>
        <w:t xml:space="preserve">nodes.h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fndef __NODES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__NODE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token/token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parser/grammerSymbol/grammerSymbol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symbolTable/tableEntry/tableEntry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STNod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GrammarSymbolType _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alType _valTyp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be used for semantic analysis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regist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be used for code gen phase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GrammarSymbolType GetTyp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Type GetValTyp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val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Va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Type valTyp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val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Regist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regis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Regist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gIndex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regis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Inde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rminalNod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STNod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SyntaxKind _syntaxKi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_tok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TerminalN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SyntaxKind get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onTerminalNod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STNod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onTerminal _nonTerminalKi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_childr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onTerminalN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 nonTerminalKin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ChildToFro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hi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ChildTo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hi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nTerminal getNon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ring AstNode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AstN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ParseT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e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ParseTreeHel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refi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La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</w:p>
    <w:bookmarkEnd w:id="37"/>
    <w:bookmarkStart w:id="38" w:name="grammersymbol.cpp"/>
    <w:p>
      <w:pPr>
        <w:pStyle w:val="Heading2"/>
      </w:pPr>
      <w:r>
        <w:t xml:space="preserve">grammerSymbol.c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grammerSymbol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stream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ring nonTerminalEnumTo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AR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GRAM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UNCTION_DECL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RAM_LIS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RAM_LIST_NON_EMPTY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RAM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YP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BASE_TYP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MT_LIS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M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MPLE_STM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VAR_DECL_EXPR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NIT_OP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SSIGN_VALU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SSIGN_EXPR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SSIGN_TARGE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SSIGN_OP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F_STM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HILE_STM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NDITION_OP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OR_STM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OR_INI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XPR_OP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OR_UPDAT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BODY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XPR_LIS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XPR_LIST_NON_EMPTY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XPR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OGICAL_EXPR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LATIONAL_EXPR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DD_EXPR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UL_EXPR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NARY_EXPR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NCREMENT_EXPR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DDRESS_EXPR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DEREFERENCE_EXPR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IMARY_EXPR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ring nonTerminal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 kin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ringstream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e</w:t>
      </w:r>
      <w:r>
        <w:rPr>
          <w:rStyle w:val="StringTok"/>
        </w:rPr>
        <w:t xml:space="preserve">[1;34m&lt;"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nonTerminalEnumToString</w:t>
      </w:r>
      <w:r>
        <w:rPr>
          <w:rStyle w:val="OperatorTok"/>
        </w:rPr>
        <w:t xml:space="preserve">[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kind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</w:t>
      </w:r>
      <w:r>
        <w:rPr>
          <w:rStyle w:val="SpecialCharTok"/>
        </w:rPr>
        <w:t xml:space="preserve">\033</w:t>
      </w:r>
      <w:r>
        <w:rPr>
          <w:rStyle w:val="StringTok"/>
        </w:rPr>
        <w:t xml:space="preserve">[0m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bookmarkEnd w:id="38"/>
    <w:bookmarkStart w:id="39" w:name="grammersymbol.hpp"/>
    <w:p>
      <w:pPr>
        <w:pStyle w:val="Heading2"/>
      </w:pPr>
      <w:r>
        <w:t xml:space="preserve">grammerSymbol.h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fndef __GAMMER_SYMBOL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__GAMMER_SYMBOL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GrammarSymbolTyp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TERMINA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NON_TERMINAL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NonTerminal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AR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ROGRAM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FUNCTION_DEC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ARAM_LIS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ARAM_LIST_NON_EMPT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ARAM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TYP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BASE_TYP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TMT_LIS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TM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IMPLE_STM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VAR_DECL_EXP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INIT_OP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ASSIGN_VAL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ASSIGN_EXP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ASSIGN_TARGE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ASSIGN_OP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IF_STM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WHILE_STM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CONDITION_OP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FOR_STM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FOR_INI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EXPR_OP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FOR_UPDAT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BOD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EXPR_LIS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EXPR_LIST_NON_EMPT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EXP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LOGICAL_EXP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RELATIONAL_EXP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ADD_EXP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UL_EXP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UNARY_EXP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INCREMENT_EXP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ADDRESS_EXP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DEREFERENCE_EXP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RIMARY_EXP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NON_TERMINAL_COUN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ring nonTerminal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 kin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</w:p>
    <w:bookmarkEnd w:id="39"/>
    <w:bookmarkStart w:id="40" w:name="initparserfunctions.cpp"/>
    <w:p>
      <w:pPr>
        <w:pStyle w:val="Heading2"/>
      </w:pPr>
      <w:r>
        <w:t xml:space="preserve">initParserFunctions.c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parser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productionRule/productionRule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token/token.hpp"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ars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itProductionRules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oductionRule ru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0: $accept -&gt; Program $end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D_OF_FI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1: Program -&gt; ??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mpty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2: Program -&gt; Program FunctionDecl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UNCTION_DEC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3: FunctionDecl -&gt; KEYWORD_FN IDENTIFIER OPEN_PAREN ParamList CLOSED_PAREN RIGHT_ARROW Type OPEN_CURLY StmtList CLOSED_CURLY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UNCTION_DEC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WORD_FN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N_PARE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M_LIST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IGHT_ARROW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N_CURLY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MT_LIST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4: ParamList -&gt; ??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M_LI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mpty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5: ParamList -&gt; ParamListNonEmpty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M_LI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M_LIST_NON_EMPT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6: ParamListNonEmpty -&gt; Param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M_LIST_NON_EMPT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7: ParamListNonEmpty -&gt; ParamListNonEmpty COMMA Param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M_LIST_NON_EMPT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M_LIST_NON_EMPTY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MMA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8: Param -&gt; Type IDENTIFIE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9: Type -&gt; BaseType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SE_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10: Type -&gt; BaseType OPEN_BRACKET INTEGER_LITERAL CLOSED_BRACKET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SE_TYPE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N_BRACKET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TEGER_LITERAL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OSED_BRACK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11: Type -&gt; BaseType STA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SE_TYPE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12: BaseType -&gt; KEYWORD_INT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SE_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WORD_I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13: BaseType -&gt; KEYWORD_FLOAT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SE_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WORD_FLOA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14: BaseType -&gt; KEYWORD_CHA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SE_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WORD_CHA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15: StmtList -&gt; ??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MT_LI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mpty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16: StmtList -&gt; StmtList Stmt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MT_LI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MT_LIST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M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17: Stmt -&gt; SimpleStmt SEMICOLON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M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MPLE_STMT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18: Stmt -&gt; OPEN_CURLY StmtList CLOSED_CURLY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M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N_CURLY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MT_LIST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19: Stmt -&gt; IfStmt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M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F_STM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20: Stmt -&gt; WhileStmt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M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HILE_STM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21: Stmt -&gt; ForStmt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M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OR_STM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22: SimpleStmt -&gt; VarDecl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MPLE_STM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R_DECL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23: SimpleStmt -&gt; Assign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MPLE_STM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SIGN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24: SimpleStmt -&gt; IDENTIFIER OPEN_PAREN ExprList CLOSED_PAREN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MPLE_STM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N_PAREN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_LIST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25: SimpleStmt -&gt; KEYWORD_RET ExprOpt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MPLE_STM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WORD_RET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_OP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26: VarDeclExpr -&gt; Type IDENTIFIER InitOpt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R_DECL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IT_OP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27: InitOpt -&gt; ??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IT_OP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mpty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28: InitOpt -&gt; EQUALS AssignValue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IT_OP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QUALS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SIGN_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29: AssignValue -&gt; 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SIGN_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30: AssignValue -&gt; OPEN_CURLY ExprList CLOSED_CURLY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SIGN_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N_CURLY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_LIST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31: AssignExpr -&gt; AssignTarget AssignOp 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SIGN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SIGN_TARGET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SIGN_OP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32: AssignTarget -&gt; IDENTIFIE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SIGN_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33: AssignTarget -&gt; IDENTIFIER OPEN_BRACKET Expr CLOSED_BRACKET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SIGN_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N_BRACKET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OSED_BRACK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34: AssignTarget -&gt; STAR IDENTIFIE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SIGN_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35: AssignOp -&gt; EQUALS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SIGN_O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QUAL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36: AssignOp -&gt; PLUS_EQUALS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SIGN_O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LUS_EQUAL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37: AssignOp -&gt; MINUS_EQUALS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SIGN_O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INUS_EQUAL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38: AssignOp -&gt; SLASH_EQUALS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SIGN_O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LASH_EQUAL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39: AssignOp -&gt; STAR_EQUALS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SIGN_O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R_EQUAL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40: AssignOp -&gt; AMPERSAND_EQUALS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SIGN_O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MPERSAND_EQUAL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41: AssignOp -&gt; PIPE_EQUALS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SIGN_O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IPE_EQUAL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42: AssignOp -&gt; CARET_EQUALS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SIGN_O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RET_EQUAL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43: AssignOp -&gt; TILDE_EQUALS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SIGN_O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LDE_EQUAL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44: IfStmt -&gt; KEYWORD_IF OPEN_PAREN ConditionOp CLOSED_PAREN Body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F_STM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WORD_IF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N_PAREN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DITION_OP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D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45: IfStmt -&gt; KEYWORD_IF OPEN_PAREN ConditionOp CLOSED_PAREN Body KEYWORD_ELSE Body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F_STM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WORD_IF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N_PAREN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DITION_OP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DY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WORD_ELSE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D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46: WhileStmt -&gt; KEYWORD_WHILE OPEN_PAREN ConditionOp CLOSED_PAREN Body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HILE_STM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WORD_WHILE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N_PAREN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DITION_OP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D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47: ConditionOp -&gt; 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DITION_O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48: ConditionOp -&gt; Assign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DITION_O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SIGN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49: ForStmt -&gt; KEYWORD_FOR OPEN_PAREN ForInit SEMICOLON ExprOpt SEMICOLON ForUpdate CLOSED_PAREN Body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OR_STM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WORD_FO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N_PAREN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OR_INIT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_OPT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OR_UPDATE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D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50: ForInit -&gt; ??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OR_INI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mpty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51: ForInit -&gt; VarDecl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OR_INI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R_DECL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52: ForInit -&gt; Assign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OR_INI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SIGN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53: ExprOpt -&gt; ??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_OP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mpty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54: ExprOpt -&gt; 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_OP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55: ForUpdate -&gt; ??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OR_UPDAT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mpty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56: ForUpdate -&gt; Assign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OR_UPDAT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SIGN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57: ForUpdate -&gt; Increment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OR_UPDAT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CREMENT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58: Body -&gt; OPEN_CURLY StmtList CLOSED_CURLY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D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N_CURLY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MT_LIST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59: Body -&gt; SimpleStmt SEMICOLON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D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MPLE_STMT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60: Body -&gt; IfStmt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D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F_STM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61: Body -&gt; WhileStmt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D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HILE_STM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62: Body -&gt; ForStmt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D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OR_STM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63: ExprList -&gt; ??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_LI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mpty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64: ExprList -&gt; ExprListNonEmpty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_LI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_LIST_NON_EMPT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65: ExprListNonEmpty -&gt; 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_LIST_NON_EMPT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66: ExprListNonEmpty -&gt; ExprListNonEmpty COMMA 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_LIST_NON_EMPT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_LIST_NON_EMPTY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MMA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67: Expr -&gt; Logical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ICAL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68: Expr -&gt; Address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RESS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69: LogicalExpr -&gt; Relational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ICAL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LATIONAL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70: LogicalExpr -&gt; LogicalExpr PIPE_PIPE Relational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ICAL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ICAL_EXP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IPE_PIPE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LATIONAL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71: LogicalExpr -&gt; LogicalExpr AMPERSAND_AMPERSAND Relational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ICAL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ICAL_EXP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MPERSAND_AMPERSAND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LATIONAL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72: RelationalExpr -&gt; Add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LATIONAL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73: RelationalExpr -&gt; RelationalExpr EQUALS_EQUALS Add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LATIONAL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LATIONAL_EXP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QUALS_EQUALS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74: RelationalExpr -&gt; RelationalExpr BANG_EQUALS Add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LATIONAL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LATIONAL_EXP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NG_EQUALS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75: RelationalExpr -&gt; RelationalExpr LESS_THAN Add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LATIONAL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LATIONAL_EXP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SS_THAN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76: RelationalExpr -&gt; RelationalExpr GREATER_THAN Add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LATIONAL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LATIONAL_EXP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ATER_THAN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77: RelationalExpr -&gt; RelationalExpr LESS_THAN_EQUALS Add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LATIONAL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LATIONAL_EXP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SS_THAN_EQUALS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78: RelationalExpr -&gt; RelationalExpr GREATER_THAN_EQUALS Add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LATIONAL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LATIONAL_EXP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ATER_THAN_EQUALS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79: AddExpr -&gt; Mul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UL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80: AddExpr -&gt; AddExpr PLUS Mul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_EXP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LUS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UL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81: AddExpr -&gt; AddExpr MINUS Mul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_EXP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INUS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UL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82: AddExpr -&gt; AddExpr PIPE Mul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_EXP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IPE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UL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83: AddExpr -&gt; AddExpr CARET Mul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_EXP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UL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84: MulExpr -&gt; Unary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UL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NARY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85: MulExpr -&gt; MulExpr STAR Unary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UL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UL_EXP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NARY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86: MulExpr -&gt; MulExpr SLASH Unary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UL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UL_EXP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LASH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NARY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87: MulExpr -&gt; MulExpr AMPERSAND Unary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UL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UL_EXP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MPERSAND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NARY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88: UnaryExpr -&gt; Primary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NARY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ARY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89: UnaryExpr -&gt; MINUS Unary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NARY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INUS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NARY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90: UnaryExpr -&gt; BANG Unary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NARY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NG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NARY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91: IncrementExpr -&gt; IDENTIFIER PLUS_PLUS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CREMENT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LUS_PLU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92: IncrementExpr -&gt; IDENTIFIER MINUS_MINUS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CREMENT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INUS_MINU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93: IncrementExpr -&gt; PLUS_PLUS IDENTIFIE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CREMENT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LUS_PLUS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94: IncrementExpr -&gt; MINUS_MINUS IDENTIFIE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CREMENT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INUS_MINUS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95: AddressExpr -&gt; AMPERSAND IDENTIFIE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RESS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MPERSAND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96: DereferenceExpr -&gt; STAR IDENTIFIE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REFERENCE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97: PrimaryExpr -&gt; IDENTIFIE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ARY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98: PrimaryExpr -&gt; IDENTIFIER OPEN_BRACKET Expr CLOSED_BRACKET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ARY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N_BRACKET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OSED_BRACK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99: PrimaryExpr -&gt; INTEGER_LITERAL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ARY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TEGER_LITER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100: PrimaryExpr -&gt; FLOAT_LITERAL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ARY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OAT_LITER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101: PrimaryExpr -&gt; CHAR_LITERAL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ARY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AR_LITER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102: PrimaryExpr -&gt; OPEN_PAREN Expr CLOSED_PAREN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ARY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N_PAREN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103: PrimaryExpr -&gt; IDENTIFIER OPEN_PAREN ExprList CLOSED_PAREN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ARY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N_PAREN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_LIST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104: PrimaryExpr -&gt; Dereference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ARY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REFERENCE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105: PrimaryExpr -&gt; Increment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ARY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CREMENT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ars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fillTable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0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GRA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D_OF_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F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UNCTION_DEC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2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ACCEP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3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4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5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6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FLO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AM_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AM_LIST_NON_EMPT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A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SE_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7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8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9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0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1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MM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2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3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4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BRACK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5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IGHT_ARR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6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FLO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A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SE_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7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8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9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20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FLO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SE_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21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22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OSED_BRACK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23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24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25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MT_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26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OSED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FLO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I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WH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F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SE_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MPLE_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R_DEC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IGN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IGN_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F_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HILE_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_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27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BRACK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28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MT_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29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30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31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32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33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34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PERS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R_OP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GIC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LATION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RESS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35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36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37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MICOL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38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39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40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LASH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PERSAND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IPE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RET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ILDE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IGN_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41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42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43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44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PERS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R_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R_LIST_NON_EMPT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GIC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LATION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RESS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45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PERS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GIC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LATION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RESS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46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OSED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FLO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I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WH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F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SE_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MPLE_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R_DEC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IGN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IGN_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F_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HILE_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_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47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48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PERS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IGN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IGN_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DITION_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GIC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LATION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RESS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49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PERS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IGN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IGN_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DITION_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GIC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LATION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RESS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50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FLO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SE_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R_DEC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IGN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IGN_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_INI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51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BRACK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52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PERS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GIC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LATION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RESS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53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54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55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56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57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58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59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60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61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62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63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64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IPE_PI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PERSAND_AMPERS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65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SS_THA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REATER_THA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SS_THAN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REATER_THAN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QUALS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66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I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67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LAS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PERS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68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69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70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7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71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72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73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IT_OP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74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75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76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77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7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78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7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79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7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80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81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82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83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84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PERS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GIC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LATION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RESS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85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86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MM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87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88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OSED_BRACK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89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90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BRACK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LASH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PERSAND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IPE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RET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ILDE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91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92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93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94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95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96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BRACK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97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98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99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MICOL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00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PERS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R_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R_LIST_NON_EMPT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GIC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LATION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RESS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01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PERS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GIC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LATION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RESS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02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03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04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05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06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07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08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09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10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11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LATION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12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LATION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13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14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15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16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17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18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19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20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21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22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23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24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25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26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PERS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IGN_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GIC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LATION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RESS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27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28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29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30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PERS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GIC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LATION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RESS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31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32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PERS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GIC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LATION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RESS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33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LASH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PERSAND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IPE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RET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ILDE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34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FLO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I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WH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F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SE_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MPLE_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R_DEC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IGN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IGN_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F_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HILE_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_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OD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35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FLO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I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WH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F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SE_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MPLE_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R_DEC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IGN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IGN_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F_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HILE_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_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OD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36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PERS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R_OP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GIC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LATION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RESS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37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38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OSED_BRACK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39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40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SS_THA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REATER_THA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SS_THAN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REATER_THAN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QUALS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41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SS_THA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REATER_THA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SS_THAN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REATER_THAN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QUALS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42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I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43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I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44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I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45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I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46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I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47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I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48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LAS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PERS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49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LAS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PERS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50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LAS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PERS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51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LAS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PERS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52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53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54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55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PERS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R_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R_LIST_NON_EMPT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GIC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LATION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RESS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56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57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58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59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OSED_BRACK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60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6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6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MT_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61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6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MICOL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62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6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63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6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64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6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65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E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66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6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67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MICOL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68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69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6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70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OSED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71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LASH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PERSAND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IPE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RET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ILDE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72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OSED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FLO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I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WH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F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SE_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MPLE_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R_DEC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IGN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IGN_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F_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HILE_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_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73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74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FLO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I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WH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F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SE_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MPLE_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R_DEC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IGN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IGN_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F_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HILE_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_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OD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75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IGN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IGN_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_UPD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76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77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78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79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BRACK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80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81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8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82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8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83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8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8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8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8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FLO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8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8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8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I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8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WH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8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F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8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8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8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SE_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8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MPLE_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8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R_DEC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8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IGN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8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IGN_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8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F_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8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HILE_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8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_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8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OD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84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ars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itFollowSets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**FOLLOW Sets for Non-Terminals**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ND_OF_FIL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ND_OF_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N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FUNCTION_DECL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ND_OF_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N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ARAM_LIS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CURLY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MT_LIS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LOA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I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WHIL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OR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ARAM_LIST_NON_EMPTY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MA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ARAM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MA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BASE_TYP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BRACK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M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LOA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I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WHIL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OR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IMPLE_STM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F_STM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LOA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I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E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WH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OR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WHILE_STM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LOA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I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E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WH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OR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FOR_STM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LOA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I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E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WH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OR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VAR_DECL_EXP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_EXP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M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BRACKE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XPR_OP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IT_OP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_VALU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XPR_LIS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_TARGE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LUS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INUS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LASH_EQUAL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MPERSAND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IPE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ARET_EQUAL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ILDE_EQUALS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_OP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NDITION_OP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BODY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LOA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I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E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WH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OR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FOR_INI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FOR_UPDAT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CREMENT_EXP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M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BRACKE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XPR_LIST_NON_EMPTY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MA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LOGICAL_EXP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M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BRACKE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DDRESS_EXP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M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BRACKE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EREFERENCE_EXP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M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BRACKE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RELATIONAL_EXP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M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BRACKE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DD_EXP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M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BRACKE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UL_EXP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M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BRACKE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UNARY_EXP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M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BRACKE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RIMARY_EXP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M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BRACKE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**FOLLOW Sets for Terminals**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mmon set for tokens that start expressions (used by operators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ordered_s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xprStart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FLOAT_LITERA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RING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MPERSAN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INUS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inary operators (e.g., +, -, *, /, ||, &amp;&amp;, ==, etc.)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IPE_PIP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MPERSAND_AMPERSAND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LU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INU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IP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LASH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QUALS_EQUAL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BANG_EQUAL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LESS_THA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REATER_THA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LESS_THAN_EQUAL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REATER_THAN_EQUAL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ssignment operators (e.g., =, +=, -=, etc.)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QUAL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LUS_EQUAL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INUS_EQUAL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LASH_EQUAL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_EQUAL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MPERSAND_EQUAL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IPE_EQUAL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ARET_EQUAL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ILDE_EQUAL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Unary operators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MPERSAND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ddress-of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BANG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// Logical not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INU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// Unary minu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ncrement/Decrement operators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LUS_PLU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MA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BRACK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INUS_MINU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MA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BRACK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Literals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ordered_s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iteralFoll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M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BRACKE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LASH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I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MPERS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IPE_PI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MPERSAND_AMPERSAN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QUALS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BANG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LESS_THA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REATER_THA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LESS_THAN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REATER_THAN_EQUALS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TEGER_LITERAL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teralFoll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FLOAT_LITERAL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teralFoll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HAR_LITERAL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teralFoll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RING_LITERAL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teralFoll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Keywords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IN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BRACK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LOA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BRACK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CHA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BRACK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RE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ollowed by optional expression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IF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PAREN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ELS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LOA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I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WHIL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OR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WHIL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PAREN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O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PAREN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unctuation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PARE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M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BRACKE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LASH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I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MPERS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IPE_PI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MPERSAND_AMPERSAN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QUALS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BANG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LESS_THA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REATER_THA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LESS_THAN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REATER_THAN_EQUALS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CURLY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LOA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I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WHIL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OR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LOA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I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E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WH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OR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BRACKE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BRACKE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M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BRACKE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LASH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I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MPERS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IPE_PI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MPERSAND_AMPERSAN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QUALS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BANG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LESS_THA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REATER_THA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LESS_THAN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REATER_THAN_EQUALS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M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LOA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I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WHIL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OR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RIGHT_ARROW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LO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CHAR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dentifier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BRACK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INUS_MINU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LUS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INUS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LASH_EQUAL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MPERSAND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IPE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ARET_EQUAL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ILDE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MA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BRACK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LAS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I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MPERS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IPE_PIP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MPERSAND_AMPERS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QUALS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BANG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LESS_THA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REATER_THA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LESS_THAN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REATER_THAN_EQUALS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bookmarkEnd w:id="40"/>
    <w:bookmarkStart w:id="41" w:name="parser.cpp"/>
    <w:p>
      <w:pPr>
        <w:pStyle w:val="Heading2"/>
      </w:pPr>
      <w:r>
        <w:t xml:space="preserve">parser.c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parser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errors/errors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nodes/nodes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stackItem/stackItem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token/token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grammerSymbol/grammerSymbol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productionRule/productionRule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symbolTable/functionEntry/functionEntry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#define PARSER_DEBUG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ars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ars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yntaxToken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token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OfStat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Handl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andl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manticAnalyz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manticAnalys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actionT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OfStates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_gotoT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OfStates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_semanticAnalyz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manticAnalyser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_rules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_stack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_errorHandl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andler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_token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kens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_curso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ckItem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NonTerminalN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)});</w:t>
      </w:r>
      <w:r>
        <w:br/>
      </w:r>
      <w:r>
        <w:rPr>
          <w:rStyle w:val="NormalTok"/>
        </w:rPr>
        <w:t xml:space="preserve">        initProductionRule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fillTable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initFollowSet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s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NextToke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cursor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ee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s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eek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curso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_toke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s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yntaxTok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res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ND_OF_FI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Tok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toke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_curso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s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CurrToke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ee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ars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oductionRule rul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rul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ction Pars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CurrActio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ee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-&gt;</w:t>
      </w:r>
      <w:r>
        <w:rPr>
          <w:rStyle w:val="NormalTok"/>
        </w:rPr>
        <w:t xml:space="preserve">kin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ars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ction currActio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Actio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CurrTok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fdef PARSER_DEBUG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ifting to state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currActio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um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token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yntaxTokenToString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reate a new terminalNode</w:t>
      </w:r>
      <w:r>
        <w:br/>
      </w:r>
      <w:r>
        <w:rPr>
          <w:rStyle w:val="NormalTok"/>
        </w:rPr>
        <w:t xml:space="preserve">        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TerminalN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ssign the node type for semantic analysis</w:t>
      </w:r>
      <w:r>
        <w:br/>
      </w:r>
      <w:r>
        <w:rPr>
          <w:rStyle w:val="NormalTok"/>
        </w:rPr>
        <w:t xml:space="preserve">        _semanticAnalyz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ssign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ush to stack</w:t>
      </w:r>
      <w:r>
        <w:br/>
      </w:r>
      <w:r>
        <w:rPr>
          <w:rStyle w:val="NormalTok"/>
        </w:rPr>
        <w:t xml:space="preserve">        _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ckItem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Update current state</w:t>
      </w:r>
      <w:r>
        <w:br/>
      </w:r>
      <w:r>
        <w:rPr>
          <w:rStyle w:val="NormalTok"/>
        </w:rPr>
        <w:t xml:space="preserve">        _curr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update the scope</w:t>
      </w:r>
      <w:r>
        <w:br/>
      </w:r>
      <w:r>
        <w:rPr>
          <w:rStyle w:val="NormalTok"/>
        </w:rPr>
        <w:t xml:space="preserve">        _semanticAnalyzer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updateSco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tCurrToken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roceed to next token</w:t>
      </w:r>
      <w:r>
        <w:br/>
      </w:r>
      <w:r>
        <w:rPr>
          <w:rStyle w:val="NormalTok"/>
        </w:rPr>
        <w:t xml:space="preserve">        getNextTok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ars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ction currActio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roductionRule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Actio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fdef PARSER_DEBUG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ucing with rule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productionRuleNum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productionRule ru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rul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roductionRuleNum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fdef PARSER_DEBUG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Str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reate a new nonTerminalNode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NonTerminalN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Lef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Typ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GrammarSymbolTy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ERMINA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Terminal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EPSILON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rule is empty return without adding children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ckItem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Left</w:t>
      </w:r>
      <w:r>
        <w:rPr>
          <w:rStyle w:val="OperatorTok"/>
        </w:rPr>
        <w:t xml:space="preserve">()),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duceStatmentToN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Push to stack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rrent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_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ckItem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Left</w:t>
      </w:r>
      <w:r>
        <w:rPr>
          <w:rStyle w:val="OperatorTok"/>
        </w:rPr>
        <w:t xml:space="preserve">()),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Update current state</w:t>
      </w:r>
      <w:r>
        <w:br/>
      </w:r>
      <w:r>
        <w:rPr>
          <w:rStyle w:val="NormalTok"/>
        </w:rPr>
        <w:t xml:space="preserve">            _curr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St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semanticAnalyz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ssign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ssign the node type for semantic analysis</w:t>
      </w:r>
      <w:r>
        <w:br/>
      </w:r>
      <w:r>
        <w:rPr>
          <w:rStyle w:val="NormalTok"/>
        </w:rPr>
        <w:t xml:space="preserve">        _semanticAnalyz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updateSybolT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update the symbol table with the new nod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ars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reduceStatmentToN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ductionRule rul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op from stack and create the new nod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umOfRightSideSymbol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ChildToFro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_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s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ars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action currActi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pan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fdef PARSER_DEBUG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printSta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currA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CurrAc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fdef PARSER_DEBUG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tat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token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yntaxTokenToString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pee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ction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ctionType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Acti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Actio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ctionTy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redu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Acti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pan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set panic mod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Actio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ctionTy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shi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Acti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pan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set panic mod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Actio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ctionTy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EFAUL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rror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panic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pan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nter panic mode</w:t>
      </w:r>
      <w:r>
        <w:br/>
      </w:r>
      <w:r>
        <w:rPr>
          <w:rStyle w:val="NormalTok"/>
        </w:rPr>
        <w:t xml:space="preserve">                    reportParsingErro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  getNextTok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tCurrToken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ND_OF_FIL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currActio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onTy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CCEP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nd of file token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Actio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actionTy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CCEP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semanticAnalyz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heckForMainFunctio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heck if the main function is declare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pop the end of file token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PreprocessorTok"/>
        </w:rPr>
        <w:t xml:space="preserve">#ifdef PARSER_DEBUG</w:t>
      </w:r>
      <w:r>
        <w:br/>
      </w:r>
      <w:r>
        <w:rPr>
          <w:rStyle w:val="NormalTok"/>
        </w:rPr>
        <w:t xml:space="preserve">        PrintParseT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PreprocessorTok"/>
        </w:rPr>
        <w:t xml:space="preserve">#endif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ars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reportParsingErro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dding error to the error handl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with the expected token</w:t>
      </w:r>
      <w:r>
        <w:br/>
      </w:r>
      <w:r>
        <w:rPr>
          <w:rStyle w:val="NormalTok"/>
        </w:rPr>
        <w:t xml:space="preserve">        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yntaxKind recoveryKi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yp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GrammarSymbolTy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ERMINA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coveryKi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TerminalFollowSetItem</w:t>
      </w:r>
      <w:r>
        <w:rPr>
          <w:rStyle w:val="OperatorTok"/>
        </w:rPr>
        <w:t xml:space="preserve">(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kin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yntactic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e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recoveryKind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coveryKi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NonTerminalFollowSetItem</w:t>
      </w:r>
      <w:r>
        <w:rPr>
          <w:rStyle w:val="OperatorTok"/>
        </w:rPr>
        <w:t xml:space="preserve">(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-&gt;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yntactic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e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recoveryKind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yntaxKind Pars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NonTerminalFollowSetIte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 n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yntaxKind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UNEXPECTED_TOK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followSe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_followSe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con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turn the first item in the follow se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yntaxKind Pars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TerminalFollowSetIte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ntaxKind kin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yntaxKind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UNEXPECTED_TOK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followTerminalsSe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in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_followTerminalsSe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con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turn the first item in the follow se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ars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rintStack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Empty Stack]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stac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ckItem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empStac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ackItem ite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_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temp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e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_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emp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tackItem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e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temp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_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e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-&gt;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ars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rintRules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_rul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e</w:t>
      </w:r>
      <w:r>
        <w:rPr>
          <w:rStyle w:val="StringTok"/>
        </w:rPr>
        <w:t xml:space="preserve">[0;31mRule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e</w:t>
      </w:r>
      <w:r>
        <w:rPr>
          <w:rStyle w:val="StringTok"/>
        </w:rPr>
        <w:t xml:space="preserve">[0;37m 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rul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oStr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ars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rintFollowSe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_rul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NonTerminal 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rul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getLef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llow(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nonTerminal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 = {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_rul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getLeft</w:t>
      </w:r>
      <w:r>
        <w:rPr>
          <w:rStyle w:val="OperatorTok"/>
        </w:rPr>
        <w:t xml:space="preserve">()]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ize of follow set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yntaxKind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terminal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t</w:t>
      </w:r>
      <w:r>
        <w:rPr>
          <w:rStyle w:val="OperatorTok"/>
        </w:rPr>
        <w:t xml:space="preserve">]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yntaxKind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rmin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  j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}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YNTAX_KIND_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 ki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llow(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yntaxKind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in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 = {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ind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ize of follow set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yntaxKind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terminal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ind</w:t>
      </w:r>
      <w:r>
        <w:rPr>
          <w:rStyle w:val="OperatorTok"/>
        </w:rPr>
        <w:t xml:space="preserve">]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yntaxKind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rmin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  j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}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bookmarkEnd w:id="41"/>
    <w:bookmarkStart w:id="42" w:name="parser.hpp"/>
    <w:p>
      <w:pPr>
        <w:pStyle w:val="Heading2"/>
      </w:pPr>
      <w:r>
        <w:t xml:space="preserve">parser.h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fndef PARSER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PARS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productionRule/productionRule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parseTable/gotoTable/gotoTable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parseTable/actionTable/actionTable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productionRule/productionRule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stackItem/stackItem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nodes/nodes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errorHandler/errorHandler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errors/errors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token/token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symbolTable/symbolTable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scope/scope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semantic/semantic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ack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stream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ordered_map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ordered_set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tern</w:t>
      </w:r>
      <w:r>
        <w:rPr>
          <w:rStyle w:val="NormalTok"/>
        </w:rPr>
        <w:t xml:space="preserve"> string nonTerminalKindToString</w:t>
      </w:r>
      <w:r>
        <w:rPr>
          <w:rStyle w:val="OperatorTok"/>
        </w:rPr>
        <w:t xml:space="preserve">[]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arser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arse table</w:t>
      </w:r>
      <w:r>
        <w:br/>
      </w:r>
      <w:r>
        <w:rPr>
          <w:rStyle w:val="NormalTok"/>
        </w:rPr>
        <w:t xml:space="preserve">        ActionTable _actionTab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GotoTable _gotoTab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ac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ckItem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_stac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currSt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action getCurrAc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hi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ction currActi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edu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ction currActi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educeStatmentToN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ductionRule 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nit functions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itProductionRule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illTable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Follow sets</w:t>
      </w:r>
      <w:r>
        <w:br/>
      </w:r>
      <w:r>
        <w:rPr>
          <w:rStyle w:val="NormalTok"/>
        </w:rPr>
        <w:t xml:space="preserve">        unordered_ma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ordered_s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_followSe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unordered_ma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ordered_s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_followTerminalsSe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yntaxKind getNonTerminalFollowSetIte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 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yntaxKind getTerminalFollowSetIte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ntaxKind kin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itFollowSet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Navigation and helpers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yntaxToken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_toke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ductionRu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_rul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curs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etNextTok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etCurrTok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eek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oductionRule 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error handling</w:t>
      </w:r>
      <w:r>
        <w:br/>
      </w:r>
      <w:r>
        <w:rPr>
          <w:rStyle w:val="NormalTok"/>
        </w:rPr>
        <w:t xml:space="preserve">        ErrorHandl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_errorHandl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eportParsingErro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emantic analysis</w:t>
      </w:r>
      <w:r>
        <w:br/>
      </w:r>
      <w:r>
        <w:rPr>
          <w:rStyle w:val="NormalTok"/>
        </w:rPr>
        <w:t xml:space="preserve">        SemanticAnalyz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_semanticAnalyz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ssign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Pars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yntaxToken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token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OfStat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Handl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andl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manticAnalyz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manticAnalyz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ebugging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Sta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Rule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Follow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</w:p>
    <w:bookmarkEnd w:id="42"/>
    <w:bookmarkStart w:id="43" w:name="action.cpp"/>
    <w:p>
      <w:pPr>
        <w:pStyle w:val="Heading2"/>
      </w:pPr>
      <w:r>
        <w:t xml:space="preserve">action.c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action.hpp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ring actionType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ction typ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ringstream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actionTy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actionTy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actionTy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CCEP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actionTy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AULT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KNOWN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bookmarkEnd w:id="43"/>
    <w:bookmarkStart w:id="44" w:name="action.hpp"/>
    <w:p>
      <w:pPr>
        <w:pStyle w:val="Heading2"/>
      </w:pPr>
      <w:r>
        <w:t xml:space="preserve">action.h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fndef __ACTION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__ACTION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stream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actionTyp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HIF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REDUC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ACCEP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DEFAUL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ction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actionType 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ring actionType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ction 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</w:p>
    <w:bookmarkEnd w:id="44"/>
    <w:bookmarkStart w:id="45" w:name="actiontable.cpp"/>
    <w:p>
      <w:pPr>
        <w:pStyle w:val="Heading2"/>
      </w:pPr>
      <w:r>
        <w:t xml:space="preserve">actionTable.c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actionTable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map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action/action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../../nodes/nodes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../../token/token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../grammerSymbol/grammerSymbol.hpp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ctionTable 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ctionTabl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OfStat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numOfStat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OfStat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action </w:t>
      </w:r>
      <w:r>
        <w:rPr>
          <w:rStyle w:val="OperatorTok"/>
        </w:rPr>
        <w:t xml:space="preserve">*[</w:t>
      </w:r>
      <w:r>
        <w:rPr>
          <w:rStyle w:val="NormalTok"/>
        </w:rPr>
        <w:t xml:space="preserve">_numOfStates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_defaultA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_numOfStates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_numOfState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defaultAc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actionTy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EFAUL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    _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YNTAX_KIND_COUNT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YNTAX_KIND_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_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onTy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EFA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_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ctionTable </w:t>
      </w:r>
      <w:r>
        <w:rPr>
          <w:rStyle w:val="OperatorTok"/>
        </w:rPr>
        <w:t xml:space="preserve">::~</w:t>
      </w:r>
      <w:r>
        <w:rPr>
          <w:rStyle w:val="NormalTok"/>
        </w:rPr>
        <w:t xml:space="preserve">ActionTabl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_numOfState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delet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_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let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_defaultActio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let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_tab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ctionTable 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 termin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ction ac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t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_numOfStates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erminal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YNTAX_KIND_COUN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untime_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valid state or symbol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terminal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ctionTy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EFAUL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terminal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untime_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flict in action tabl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ctionTabl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ction ac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t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_numOfStat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untime_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valid stat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defaultAc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nu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defaultAc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untime_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flict in action tabl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ction ActionTable 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 termina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t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_numOfStates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erminal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YNTAX_KIND_COUN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untime_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valid state or terminal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terminal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DEFAUL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defaultAc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terminal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bookmarkEnd w:id="45"/>
    <w:bookmarkStart w:id="46" w:name="actiontable.hpp"/>
    <w:p>
      <w:pPr>
        <w:pStyle w:val="Heading2"/>
      </w:pPr>
      <w:r>
        <w:t xml:space="preserve">actionTable.h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fndef __ACTION_TABLE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__ACTION_TABL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action/action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../../token/token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../grammerSymbol/grammerSymbol.hpp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ctionTabl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action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_tab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actio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_defaultActio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numOfStat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ActionTabl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OfStat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ctionTa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 termin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ction ac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Defaul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ction ac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action ge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 termin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</w:p>
    <w:bookmarkEnd w:id="46"/>
    <w:bookmarkStart w:id="47" w:name="gototable.cpp"/>
    <w:p>
      <w:pPr>
        <w:pStyle w:val="Heading2"/>
      </w:pPr>
      <w:r>
        <w:t xml:space="preserve">gotoTable.c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gotoTable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../../token/token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../grammerSymbol/grammerSymbol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map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GotoTabl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otoTabl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OfStat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numOfStat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OfStat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[</w:t>
      </w:r>
      <w:r>
        <w:rPr>
          <w:rStyle w:val="NormalTok"/>
        </w:rPr>
        <w:t xml:space="preserve">_numOfStates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_numOfState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ON_TERMINAL_COUNT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ON_TERMINAL_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_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GotoTable</w:t>
      </w:r>
      <w:r>
        <w:rPr>
          <w:rStyle w:val="OperatorTok"/>
        </w:rPr>
        <w:t xml:space="preserve">::~</w:t>
      </w:r>
      <w:r>
        <w:rPr>
          <w:rStyle w:val="NormalTok"/>
        </w:rPr>
        <w:t xml:space="preserve">GotoTabl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dds a new entry to the table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otoTabl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onTerminal 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Stat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ON_TERMINAL_COUN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startStat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_numOfStates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endStat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_numOfStat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err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input on gotoTable::add() functio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tartState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n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tartState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n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dSt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err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lict in goto tabl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ts the end state of a non terminal in a given state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otoTabl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onTerminal n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ON_TERMINAL_COUN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stat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_numOfStat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untime_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valid non terminal or stat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nt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bookmarkEnd w:id="47"/>
    <w:bookmarkStart w:id="48" w:name="gototable.hpp"/>
    <w:p>
      <w:pPr>
        <w:pStyle w:val="Heading2"/>
      </w:pPr>
      <w:r>
        <w:t xml:space="preserve">gotoTable.h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fndef __GOTO_TABLE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__GOTO_TABL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../../token/token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../grammerSymbol/grammerSymbol.hpp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map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otoTabl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_tab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numOfStat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GotoTabl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OfStat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otoTa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onTerminal 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Stat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onTerminal 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</w:p>
    <w:bookmarkEnd w:id="48"/>
    <w:bookmarkStart w:id="49" w:name="productionrule.cpp"/>
    <w:p>
      <w:pPr>
        <w:pStyle w:val="Heading2"/>
      </w:pPr>
      <w:r>
        <w:t xml:space="preserve">productionRule.c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productionRule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GrammerSymbol/grammerSymbol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../token/token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stream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map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oductionRul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 lef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_numOfRightSideSymbol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oductionRul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roductionRul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oductionRule</w:t>
      </w:r>
      <w:r>
        <w:rPr>
          <w:rStyle w:val="OperatorTok"/>
        </w:rPr>
        <w:t xml:space="preserve">::~</w:t>
      </w:r>
      <w:r>
        <w:rPr>
          <w:rStyle w:val="NormalTok"/>
        </w:rPr>
        <w:t xml:space="preserve">productionRul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oductionRule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productionRul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ntaxKind termina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rightSideSymbo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rmin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rightSideTyp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ammarSymbolTy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ERMIN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numOfRightSideSymbols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oductionRule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productionRul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 nonTermina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rightSideSymbo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rightSideTyp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ammarSymbolTy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ON_TERMIN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numOfRightSideSymbols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oductionRule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productionRul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PSIL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yntaxKind productionRul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Termina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e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_numOfRightSideSymbol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err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dex out of ran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rightSideTyp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GrammarSymbolTy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ERMINA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err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ymbol at index is not a terminal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_rightSideSymbol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NonTerminal productionRul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NonTermina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e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_numOfRightSideSymbol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err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dex out of ran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rightSideTyp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GrammarSymbolTy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ON_TERMINA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err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ymbol at index is not a non terminal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_rightSideSymbol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GrammarSymbolType productionRul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Typ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e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_numOfRightSideSymbol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untime_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dex out of ran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rightSideTyp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roductionRul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NumOfRightSideSymbols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numOfRightSideSymbol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NonTerminal productionRul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Lef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lef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oductionRul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 lef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oductionRul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numOfRightSideSymb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rightSideSymbo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e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_rightSideTyp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e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ring productionRul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oString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ringstream st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r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nonTerminal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lef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</w:t>
      </w:r>
      <w:r>
        <w:rPr>
          <w:rStyle w:val="SpecialCharTok"/>
        </w:rPr>
        <w:t xml:space="preserve">\e</w:t>
      </w:r>
      <w:r>
        <w:rPr>
          <w:rStyle w:val="StringTok"/>
        </w:rPr>
        <w:t xml:space="preserve">[0;33m=&gt;</w:t>
      </w:r>
      <w:r>
        <w:rPr>
          <w:rStyle w:val="SpecialCharTok"/>
        </w:rPr>
        <w:t xml:space="preserve">\033</w:t>
      </w:r>
      <w:r>
        <w:rPr>
          <w:rStyle w:val="StringTok"/>
        </w:rPr>
        <w:t xml:space="preserve">[0m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_numOfRightSideSymbol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rightSideTyp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GrammarSymbolTy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ERMINA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str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yntaxKindToString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)(</w:t>
      </w:r>
      <w:r>
        <w:rPr>
          <w:rStyle w:val="NormalTok"/>
        </w:rPr>
        <w:t xml:space="preserve">_rightSideSymbol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str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nonTerminalToString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_rightSideSymbol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bookmarkEnd w:id="49"/>
    <w:bookmarkStart w:id="50" w:name="productionrule.hpp"/>
    <w:p>
      <w:pPr>
        <w:pStyle w:val="Heading2"/>
      </w:pPr>
      <w:r>
        <w:t xml:space="preserve">productionRule.h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fndef __PRODUCTION_RULE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__PRODUCTION_RUL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../token/token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grammerSymbol/grammerSymbol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ductionRul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left side of the production rule</w:t>
      </w:r>
      <w:r>
        <w:br/>
      </w:r>
      <w:r>
        <w:rPr>
          <w:rStyle w:val="NormalTok"/>
        </w:rPr>
        <w:t xml:space="preserve">        NonTerminal _lef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ight side of the production rule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numOfRightSideSymbol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_rightSideSymbol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GrammarSymbolTyp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_rightSideTyp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 lef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roductionRu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oductionRu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productionRule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ntaxKind termin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roductionRule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 nonTermin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roductionRule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addSymbol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NonTerminal getNonTermina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yntaxKind getTermina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GrammarSymbolType getTyp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NumOfRightSideSymbol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NonTerminal getLef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 lef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string toStr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</w:p>
    <w:bookmarkEnd w:id="50"/>
    <w:bookmarkStart w:id="51" w:name="stackitem.cpp"/>
    <w:p>
      <w:pPr>
        <w:pStyle w:val="Heading2"/>
      </w:pPr>
      <w:r>
        <w:t xml:space="preserve">stackItem.c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stackItem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../nodes/nodes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stream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ring stackItem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ckItem item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ringstream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AstNode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e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&lt;&lt;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at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StackIte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ckItem item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tackItem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e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bookmarkEnd w:id="51"/>
    <w:bookmarkStart w:id="52" w:name="stackitem.hpp"/>
    <w:p>
      <w:pPr>
        <w:pStyle w:val="Heading2"/>
      </w:pPr>
      <w:r>
        <w:t xml:space="preserve">stackItem.h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fndef __STACK_ITEM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__STACK_ITEM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../nodes/nodes.hpp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tackItem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ring stackItem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ckItem ite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StackIte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ckItem ite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</w:p>
    <w:bookmarkEnd w:id="52"/>
    <w:bookmarkStart w:id="53" w:name="semantic.cpp"/>
    <w:p>
      <w:pPr>
        <w:pStyle w:val="Heading2"/>
      </w:pPr>
      <w:r>
        <w:t xml:space="preserve">semantic.c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semantic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symbolTable/symbolTable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token/token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seTyp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ssignTermin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KEYWORD_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KEYWORD_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KEYWORD_FLO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</w:t>
      </w:r>
      <w:r>
        <w:rPr>
          <w:rStyle w:val="OperatorTok"/>
        </w:rPr>
        <w:t xml:space="preserve">}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manticAnalyz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rrorHandl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rrorHandl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mbolTabl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ymbolTab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errorHandl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rrorHandler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_symbolT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mbolTabl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initAssignAction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ddFunctionNodeToSymbolT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uncDecl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/ if we encounter a function declaration we need to procces it correctly in order to update the symbol tabl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get the second child value (name)</w:t>
      </w:r>
      <w:r>
        <w:br/>
      </w:r>
      <w:r>
        <w:rPr>
          <w:rStyle w:val="NormalTok"/>
        </w:rPr>
        <w:t xml:space="preserve">        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ame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funcDecl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string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funcDecl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)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eck if the function already exists in the symbol table</w:t>
      </w:r>
      <w:r>
        <w:br/>
      </w:r>
      <w:r>
        <w:rPr>
          <w:rStyle w:val="NormalTok"/>
        </w:rPr>
        <w:t xml:space="preserve">        functionEntr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uncEnt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ymbolTabl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Fun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uncEntry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unction already declare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get the seventh child value (the type)</w:t>
      </w:r>
      <w:r>
        <w:br/>
      </w:r>
      <w:r>
        <w:rPr>
          <w:rStyle w:val="NormalTok"/>
        </w:rPr>
        <w:t xml:space="preserve">            valType funcVar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VarDeclExprTyp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funcDecl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]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get the forth child value (the types of the function parameters)</w:t>
      </w:r>
      <w:r>
        <w:br/>
      </w:r>
      <w:r>
        <w:rPr>
          <w:rStyle w:val="NormalTok"/>
        </w:rPr>
        <w:t xml:space="preserve">    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alTyp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aramTyp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FunctionParamTypes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funcDecl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create the entry</w:t>
      </w:r>
      <w:r>
        <w:br/>
      </w:r>
      <w:r>
        <w:rPr>
          <w:rStyle w:val="NormalTok"/>
        </w:rPr>
        <w:t xml:space="preserve">            functionEntr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uncEnt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functionEnt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uncVar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amTyp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check return statements</w:t>
      </w:r>
      <w:r>
        <w:br/>
      </w:r>
      <w:r>
        <w:rPr>
          <w:rStyle w:val="NormalTok"/>
        </w:rPr>
        <w:t xml:space="preserve">            checkReturnStatemen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uncEntr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add the current root scope as their scope</w:t>
      </w:r>
      <w:r>
        <w:br/>
      </w:r>
      <w:r>
        <w:rPr>
          <w:rStyle w:val="NormalTok"/>
        </w:rPr>
        <w:t xml:space="preserve">            funcEntry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InnerSco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currRootSco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and finally, add the function to the table</w:t>
      </w:r>
      <w:r>
        <w:br/>
      </w:r>
      <w:r>
        <w:rPr>
          <w:rStyle w:val="NormalTok"/>
        </w:rPr>
        <w:t xml:space="preserve">            _symbolTabl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Fun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uncEntr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ddVariableNodeToSymbolT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arDecl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get the current scope</w:t>
      </w:r>
      <w:r>
        <w:br/>
      </w:r>
      <w:r>
        <w:rPr>
          <w:rStyle w:val="NormalTok"/>
        </w:rPr>
        <w:t xml:space="preserve">        scop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Sco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ope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eck if the variable already exists in the symbol table (in current or parent scope)</w:t>
      </w:r>
      <w:r>
        <w:br/>
      </w:r>
      <w:r>
        <w:rPr>
          <w:rStyle w:val="NormalTok"/>
        </w:rPr>
        <w:t xml:space="preserve">        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ame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varDecl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string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ableEntry ent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Scop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Ent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undeclared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variable already declare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add variable to the symbol table</w:t>
      </w:r>
      <w:r>
        <w:br/>
      </w:r>
      <w:r>
        <w:rPr>
          <w:rStyle w:val="NormalTok"/>
        </w:rPr>
        <w:t xml:space="preserve">            currScop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TableEnt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reateTableEntery_varDe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rDeclNod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ddParamNodeToSymbolT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m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get the current scope</w:t>
      </w:r>
      <w:r>
        <w:br/>
      </w:r>
      <w:r>
        <w:rPr>
          <w:rStyle w:val="NormalTok"/>
        </w:rPr>
        <w:t xml:space="preserve">        scop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Sco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ope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eck if the variable already exists in the symbol table (in current or parent scope)</w:t>
      </w:r>
      <w:r>
        <w:br/>
      </w:r>
      <w:r>
        <w:rPr>
          <w:rStyle w:val="NormalTok"/>
        </w:rPr>
        <w:t xml:space="preserve">        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ame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param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string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ableEntry ent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Scop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Ent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undeclared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variable already declare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add variable to the symbol table</w:t>
      </w:r>
      <w:r>
        <w:br/>
      </w:r>
      <w:r>
        <w:rPr>
          <w:rStyle w:val="NormalTok"/>
        </w:rPr>
        <w:t xml:space="preserve">            currScop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TableEnt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reateTableEntery_para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mNod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ddParamListToSymbolT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paramNod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get the current scope</w:t>
      </w:r>
      <w:r>
        <w:br/>
      </w:r>
      <w:r>
        <w:rPr>
          <w:rStyle w:val="NormalTok"/>
        </w:rPr>
        <w:t xml:space="preserve">        scop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Sco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ope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currScop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intSco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aramNod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ddParamNodeToSymbolT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mNod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updateSco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Toke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CURL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entering scope</w:t>
      </w:r>
      <w:r>
        <w:br/>
      </w:r>
      <w:r>
        <w:rPr>
          <w:rStyle w:val="NormalTok"/>
        </w:rPr>
        <w:t xml:space="preserve">            scop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wSco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co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FunctionSco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if the stack is empty it means its a new function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so just connect it to the stack knowing it dosent have a parent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later wre connect the function to the scope in the updateSymbolTable() func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_scope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scop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ldSco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ope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oldScop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InnerSco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wSco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newScop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ParentSco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ldSco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isFunctionSco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_scope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wSco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FunctionScop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addParamListToSymbolT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currFunctionParamNod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_currFunctionParamNod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ear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lear the param nodes after adding them to the symbol tabl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exiting scope</w:t>
      </w:r>
      <w:r>
        <w:br/>
      </w:r>
      <w:r>
        <w:rPr>
          <w:rStyle w:val="NormalTok"/>
        </w:rPr>
        <w:t xml:space="preserve">            scop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Sco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ope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_scope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scope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    _currRootSco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Scop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the stack is empty it means we are at the end of the function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updateSybolT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yp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ON_TERMINA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FUNCTION_DEC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addFunctionNodeToSymbolT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t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VAR_DECL_EXP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addVariableNodeToSymbolT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t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ARAM_LIS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_currFunctionParamNod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FunctionParamNod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t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ReturnStat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_currFunctionReturnNod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yp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ON_TERMINA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NonTerminal ntKi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nonTerminalAssignActio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tKin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_nonTerminalAssignActio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*</w:t>
      </w:r>
      <w:r>
        <w:rPr>
          <w:rStyle w:val="NormalTok"/>
        </w:rPr>
        <w:t xml:space="preserve">_nonTerminalAssignAc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tKind</w:t>
      </w:r>
      <w:r>
        <w:rPr>
          <w:rStyle w:val="OperatorTok"/>
        </w:rPr>
        <w:t xml:space="preserve">])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yp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TERMINA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SyntaxKind ki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ki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signTermin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in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assignTermin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Va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Type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assignTermina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ind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areTypesEqu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Type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Type 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&amp;&amp;</w:t>
      </w:r>
      <w:r>
        <w:br/>
      </w:r>
      <w:r>
        <w:rPr>
          <w:rStyle w:val="NormalTok"/>
        </w:rPr>
        <w:t xml:space="preserve">               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 </w:t>
      </w:r>
      <w:r>
        <w:rPr>
          <w:rStyle w:val="OperatorTok"/>
        </w:rPr>
        <w:t xml:space="preserve">&amp;&amp;</w:t>
      </w:r>
      <w:r>
        <w:br/>
      </w:r>
      <w:r>
        <w:rPr>
          <w:rStyle w:val="NormalTok"/>
        </w:rPr>
        <w:t xml:space="preserve">               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Arra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Arra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alType checkArithmeticCompatibili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Type 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Type 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pTok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Handl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_errorHandl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alType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errorOccur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op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LUS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inter arithmetic not allowe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    errorOccur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Array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Arra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rray arithmetic not allowe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errorOccur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FLOA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FLOA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FLO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N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N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HAR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HA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ompatible types for arithmetic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errorOccur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rrorOccurre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alType checkComparisonCompatibili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Type 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Type 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pTok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Handl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_errorHandl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alType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areTypesEqu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ompatible types for compariso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alType checkLogicalCompatibili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Type 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Type 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pTok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Handl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_errorHandl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alType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IN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IN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ogical operators require int operand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alType checkBitwiseCompatibili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Type 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Type 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pTok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Handl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_errorHandl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alType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IN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CHA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IN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CHAR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itwise operators require int or char operand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alType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heckCompatibilityBinaryO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Type lef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Type righ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pToke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alType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LUS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INUS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AR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LASH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OMM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ckArithmeticCompatibili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igh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errorHandl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EQUALS_EQUALS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BANG_EQUALS </w:t>
      </w:r>
      <w:r>
        <w:rPr>
          <w:rStyle w:val="OperatorTok"/>
        </w:rPr>
        <w:t xml:space="preserve">||</w:t>
      </w:r>
      <w:r>
        <w:br/>
      </w:r>
      <w:r>
        <w:rPr>
          <w:rStyle w:val="NormalTok"/>
        </w:rPr>
        <w:t xml:space="preserve">                 op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LESS_THAN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GREATER_THAN </w:t>
      </w:r>
      <w:r>
        <w:rPr>
          <w:rStyle w:val="OperatorTok"/>
        </w:rPr>
        <w:t xml:space="preserve">||</w:t>
      </w:r>
      <w:r>
        <w:br/>
      </w:r>
      <w:r>
        <w:rPr>
          <w:rStyle w:val="NormalTok"/>
        </w:rPr>
        <w:t xml:space="preserve">                 op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LESS_THAN_EQUALS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GREATER_THAN_EQUAL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ckComparisonCompatibili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igh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errorHandl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IPE_PIP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MPERSAND_AMPERSAN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ckLogicalCompatibili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igh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errorHandl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IP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MPERSAND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ARE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ckBitwiseCompatibili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igh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errorHandl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WideningCompat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seType 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seType sourc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FLOA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our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FLOA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sour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N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sour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HA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N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our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N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sour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HA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HA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our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HA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alType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heckCompatibilityAssignEx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Type lef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Type righ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pToke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errorOccur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alType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ftO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PointerToPointerAssignInval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igh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errorOccur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ArrayToPointerAssignAllow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ightOp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valid ??? do nothing, res is already correct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ArrayAssignmentInval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igh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errorOccur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PointerMismat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igh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errorOccur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isWideningCompat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O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ightO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ompatible types for assignmen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errorOccur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rrorOccurre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sPointerToPointerAssignInval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Type 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Type 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ompatible pointer types for assignmen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ke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sArrayToPointerAssignAllow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Type 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Type 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Array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sArrayAssignmentInval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Type 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Type 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Array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Arra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rray size mismatch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ke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isWideningCompat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ompatible array types for assignmen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ke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valid array-to-array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Array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Arra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nnot assign non-array value to arra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ke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Array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Arra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nnot assign array to non-arra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ke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sPointerMismat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Type 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Type 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nnot assign pointer to non-point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ke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nnot assign non-pointer to point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ke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heckReturnStatemen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unctionEntr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uncEntr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eck if the function has a return statement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returnNod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currFunctionReturnNod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alType return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Entry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Return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returnNod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turn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turnNod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valType node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turn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return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node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return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node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Array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return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Arra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turn type does not match function declaration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currFunctionReturnNod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e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alType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Var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DToke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get the current scope</w:t>
      </w:r>
      <w:r>
        <w:br/>
      </w:r>
      <w:r>
        <w:rPr>
          <w:rStyle w:val="NormalTok"/>
        </w:rPr>
        <w:t xml:space="preserve">        scop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Sco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ope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eck if the variable already exists in the symbol table (in current or parent scope)</w:t>
      </w:r>
      <w:r>
        <w:br/>
      </w:r>
      <w:r>
        <w:rPr>
          <w:rStyle w:val="NormalTok"/>
        </w:rPr>
        <w:t xml:space="preserve">        string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ableEntry ent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Scop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Ent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alType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undeclared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variable not declare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Toke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tr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turns the functions return type and checks if the function call parameters match the function declaration para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 if the function is not declared it will add an error to the error handler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 if the function call parameters do not match the function declaration parameters it will add an error to the error handler</w:t>
      </w:r>
      <w:r>
        <w:br/>
      </w:r>
      <w:r>
        <w:rPr>
          <w:rStyle w:val="NormalTok"/>
        </w:rPr>
        <w:t xml:space="preserve">    valType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FunctionCallValTypeAndChe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uncCall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alType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get the function name</w:t>
      </w:r>
      <w:r>
        <w:br/>
      </w:r>
      <w:r>
        <w:rPr>
          <w:rStyle w:val="NormalTok"/>
        </w:rPr>
        <w:t xml:space="preserve">        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ame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funcCall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string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eck if the function call parameters match the function declaration parameters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Call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xpr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paramList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paramNod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FunctionCallArgsNod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Li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functionEntr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nt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ymbolTabl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Fun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mat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r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unction not declare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try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Return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alTyp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aramTyp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try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ParamType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mNod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paramTyp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mat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aramNod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valType param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Nod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    valType expected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Typ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m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expected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param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expected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param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Array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expected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Arra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mat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match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unction call parameters do not match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itAssignActions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nonTerminalAssignAc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ARAM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ParamNode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nonTerminalAssignAc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TypeNode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nonTerminalAssignAc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ASE_TYP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BaseTypeNode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nonTerminalAssignAc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AR_DECL_EXP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VarDeclExprNode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nonTerminalAssignAc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SSIGN_VALU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AssignValueNode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nonTerminalAssignAc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SSIGN_EXP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AssignExprNode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nonTerminalAssignAc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SSIGN_TARGE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AssignTargetNode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nonTerminalAssignAc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ONDITION_OP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ConditionOpNode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nonTerminalAssignAc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IMPLE_STM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SimpleStmtNode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nonTerminalAssignAc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EXPR_LIS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ExprListNode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nonTerminalAssignAc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EXPR_LIST_NON_EMPTY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ExprListNonEmptyNode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nonTerminalAssignAc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ExprNode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nonTerminalAssignAc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OGICAL_EXP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LogicalExprNode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nonTerminalAssignAc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LATIONAL_EXP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RelationalExprNode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nonTerminalAssignAc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DD_EXP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AddExprNode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nonTerminalAssignAc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UL_EXP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MulExprNode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nonTerminalAssignAc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NARY_EXP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UnaryExprNode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nonTerminalAssignAc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CREMENT_EXP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IncrementExprNode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nonTerminalAssignAc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DDRESS_EXP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AddressExprNode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nonTerminalAssignAc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DEREFERENCE_EXP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DereferenceExprNode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nonTerminalAssignAc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RIMARY_EXP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PrimaryExprNode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Param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alType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Va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Type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alType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alType base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base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se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))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to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_st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base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Va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BaseType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alType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Va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VarDeclExpr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alType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ar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alType leftOpVar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itOp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initOpt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itOp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itOpt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ssignOp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initOpt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p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ssignOp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ssignValue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initOpt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valType rightOpVar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ssignValue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ckCompatibilityAssignEx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OpVar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ightOpVar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ignOp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Va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AssignValue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alType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valType 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Va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AssignExpr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alType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valType left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valType right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ssignOp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p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assignOp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)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ckCompatibilityAssignEx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igh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Va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AssignTarget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alType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ar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Var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r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valType arr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arr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Arra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dexing non-array typ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)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arr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valType ptr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ope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getEntry</w:t>
      </w:r>
      <w:r>
        <w:rPr>
          <w:rStyle w:val="OperatorTok"/>
        </w:rPr>
        <w:t xml:space="preserve">(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)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ptr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referencing non-pointer typ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)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ptr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tr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tr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Array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Va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ConditionOp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alType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valType cond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d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IN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cond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dition must be int or point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)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d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Va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SimpleStmt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ReturnStat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xptO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ExptOpt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tOp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tOpt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valType return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tOpt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Va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turn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FuncCa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valType funcCall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FunctionCallValTypeAndChe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t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Va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uncCall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ExprList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)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valType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Va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ExprListNonEmpty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valType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res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s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rev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valType right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rightO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rightO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p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)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ckCompatibilityBinaryO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igh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Type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s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evSiz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Array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Va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Expr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alType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Va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LogicalExpr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alType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valType left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valType right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p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)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ckCompatibilityBinaryO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igh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Va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RelationalExpr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alType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valType left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valType right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p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)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ckCompatibilityBinaryO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igh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Va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AddExpr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alType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valType left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valType right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p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)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ckCompatibilityBinaryO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igh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Va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MulExpr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alType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valType left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valType right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p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)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ckCompatibilityBinaryO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igh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Va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UnaryExpr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alType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valType operand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p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)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rand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operand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Arra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nary operator not allowed on pointer/arra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rand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Va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IncrementExpr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alType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rstChi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condChi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ar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rstChil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DENTIFIER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Chil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Chil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alType operand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Var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r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rand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IN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operand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/decrement requires int or point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r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rand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Va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AddressExpr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alType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valType var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VarType</w:t>
      </w:r>
      <w:r>
        <w:rPr>
          <w:rStyle w:val="OperatorTok"/>
        </w:rPr>
        <w:t xml:space="preserve">(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)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r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var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Arra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ouble pointer abstraction is not allowed!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)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var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r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r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Array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Va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DereferenceExpr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alType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valType var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ope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getEntry</w:t>
      </w:r>
      <w:r>
        <w:rPr>
          <w:rStyle w:val="OperatorTok"/>
        </w:rPr>
        <w:t xml:space="preserve">(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)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var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referencing non-pointer typ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)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var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r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r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Array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Va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PrimaryExpr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alType resType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_ca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&gt;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hi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yp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ON_TERMINA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Propagate result of DereferenceExpr or IncrementExpr</w:t>
      </w:r>
      <w:r>
        <w:br/>
      </w:r>
      <w:r>
        <w:rPr>
          <w:rStyle w:val="NormalTok"/>
        </w:rPr>
        <w:t xml:space="preserve">    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Var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assignTermina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kind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Parenthesized: '(' Expr ')'</w:t>
      </w:r>
      <w:r>
        <w:br/>
      </w:r>
      <w:r>
        <w:rPr>
          <w:rStyle w:val="NormalTok"/>
        </w:rPr>
        <w:t xml:space="preserve">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ArrDere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Array indexing</w:t>
      </w:r>
      <w:r>
        <w:br/>
      </w:r>
      <w:r>
        <w:rPr>
          <w:rStyle w:val="NormalTok"/>
        </w:rPr>
        <w:t xml:space="preserve">            string va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_ca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&gt;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valType 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ope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getEnt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rName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Array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dexing non-array typ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_ca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&gt;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)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FuncCa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Function call</w:t>
      </w:r>
      <w:r>
        <w:br/>
      </w:r>
      <w:r>
        <w:rPr>
          <w:rStyle w:val="NormalTok"/>
        </w:rPr>
        <w:t xml:space="preserve">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FunctionCallValTypeAndChe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t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Va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heckForMainFunctio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eck if the main function is declared</w:t>
      </w:r>
      <w:r>
        <w:br/>
      </w:r>
      <w:r>
        <w:rPr>
          <w:rStyle w:val="NormalTok"/>
        </w:rPr>
        <w:t xml:space="preserve">        functionEntr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inFun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ymbolTabl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Func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ai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inFunc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ain function not declared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inFunc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ReturnType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IN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in function return typ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mainFunc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ReturnType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check if the main function has a return type of int</w:t>
      </w:r>
      <w:r>
        <w:br/>
      </w:r>
      <w:r>
        <w:rPr>
          <w:rStyle w:val="NormalTok"/>
        </w:rPr>
        <w:t xml:space="preserve">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ain function must return int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bookmarkEnd w:id="53"/>
    <w:bookmarkStart w:id="54" w:name="semantic.hpp"/>
    <w:p>
      <w:pPr>
        <w:pStyle w:val="Heading2"/>
      </w:pPr>
      <w:r>
        <w:t xml:space="preserve">semantic.h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fndef __SEMANTIC_ANALYZER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__SEMANTIC_ANALYZ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nodes/nodes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nodes/nodeAnalyzer/nodeAnalyzer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symbolTable/scope/scope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symbolTable/tableEntry/tableEntry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symbolTable/symbolTable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errorHandler/errorHandler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errors/errors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ack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tern</w:t>
      </w:r>
      <w:r>
        <w:rPr>
          <w:rStyle w:val="NormalTok"/>
        </w:rPr>
        <w:t xml:space="preserve"> ma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seTyp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ssignTermin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emanticAnalyzer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ErrorHandl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_errorHandl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ymbolTabl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_symbolTab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ac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cop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_scopeStac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cop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_currRootSco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_currFunctionParamNod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_currFunctionReturnNod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manticAnalyzer</w:t>
      </w:r>
      <w:r>
        <w:rPr>
          <w:rStyle w:val="OperatorTok"/>
        </w:rPr>
        <w:t xml:space="preserve">::*)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)&gt;</w:t>
      </w:r>
      <w:r>
        <w:rPr>
          <w:rStyle w:val="NormalTok"/>
        </w:rPr>
        <w:t xml:space="preserve"> _nonTerminalAssignActio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efactored helper functions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PointerToPointerAssignInval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Type 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Type 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ArrayToPointerAssignAllow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Type 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Type r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ArrayAssignmentInval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Type 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Type 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PointerMismat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Type 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Type 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ssignment type inference helpers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itAssignAction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valType getVar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DTok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valType getFunctionCallValTypeAndChe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uncCall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ype assignment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ssignParam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ssignType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ssignBaseType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ssignVarDeclExpr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ssignAssignValue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ssignAssignExpr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ssignAssignTarget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ssignConditionOp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ssignSimpleStmt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ssignExprList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ssignExprListNonEmpty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ssignExpr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ssignLogicalExpr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ssignRelationalExpr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ssignAddExpr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ssignMulExpr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ssignUnaryExpr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ssignIncrementExpr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ssignAddressExpr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ssignDereferenceExpr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ssignPrimaryExpr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SemanticAnalyz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rrorHandl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rrorHandl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mbolTabl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ymbolTab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updateSybolT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updateSco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Tok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FunctionNodeToSymbolT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uncDecl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VariableNodeToSymbolT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arDecl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ParamNodeToSymbolT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m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ParamListToSymbolTabl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paramNod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ssign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alType checkCompatibilityBinaryO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Type lef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Type righ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pTok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valType checkCompatibilityAssignEx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Type lef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Type righ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pTok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heckReturnStatemen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unctionEntr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uncEntr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heckForMainFunc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/ SEMANTIC_HPP</w:t>
      </w:r>
    </w:p>
    <w:bookmarkEnd w:id="54"/>
    <w:bookmarkStart w:id="55" w:name="functionentry.cpp"/>
    <w:p>
      <w:pPr>
        <w:pStyle w:val="Heading2"/>
      </w:pPr>
      <w:r>
        <w:t xml:space="preserve">functionEntry.c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functionEntry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unctionEntry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nction Nam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nam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urn Typ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valType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returnTy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eter Types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 of parameters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paramTyp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aramTyp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paramTyp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valType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mTy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scopeRoo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_scopeRoo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intSco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d of Functio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---------------------------------------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bookmarkEnd w:id="55"/>
    <w:bookmarkStart w:id="56" w:name="functionentry.hpp"/>
    <w:p>
      <w:pPr>
        <w:pStyle w:val="Heading2"/>
      </w:pPr>
      <w:r>
        <w:t xml:space="preserve">functionEntry.h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fndef __FUNCTION_ENTRY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__FUNCTION_ENTRY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../token/token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scope/scope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unctionEntry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string _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alType _return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alTyp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_paramTyp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scop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_scopeRoo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functionEnt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Type return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alTyp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aramTyp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_return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turnType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_paramTyp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mTyp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_scopeRo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;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string get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valType getReturnTyp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returnTyp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alTyp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etParamType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paramType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scop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etInnerScop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scopeRoo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InnerSco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op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nerSco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_scopeRo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nerScop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</w:p>
    <w:bookmarkEnd w:id="56"/>
    <w:bookmarkStart w:id="57" w:name="scope.cpp"/>
    <w:p>
      <w:pPr>
        <w:pStyle w:val="Heading2"/>
      </w:pPr>
      <w:r>
        <w:t xml:space="preserve">scope.cpp</w:t>
      </w:r>
    </w:p>
    <w:p>
      <w:pPr>
        <w:pStyle w:val="SourceCode"/>
      </w:pPr>
    </w:p>
    <w:bookmarkEnd w:id="57"/>
    <w:bookmarkStart w:id="58" w:name="scope.hpp"/>
    <w:p>
      <w:pPr>
        <w:pStyle w:val="Heading2"/>
      </w:pPr>
      <w:r>
        <w:t xml:space="preserve">scope.h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fndef SCOPE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SCOP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\tableEntry\tableEntry.hpp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cop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leEntry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_tableEntri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cop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_innerScop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cop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_parentSco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scop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TableEnt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bleEntry entr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tableEntri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InnerSco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op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nerSco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_innerScop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nerScop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ParentSco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op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entSco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_parentSco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entScop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scop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etParentScop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parentScop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leEntry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getEntrie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tableEntrie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eturns the entery with the requested nam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f the name is not found in this scope, it will search in the inner scopes</w:t>
      </w:r>
      <w:r>
        <w:br/>
      </w:r>
      <w:r>
        <w:rPr>
          <w:rStyle w:val="NormalTok"/>
        </w:rPr>
        <w:t xml:space="preserve">        tableEntry getEnt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tableEntry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_undeclare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bleEntry entry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tableEntri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t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undeclare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_parentScop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parentScop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Ent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cop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getInnerScope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innerScope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eturns the entery with the requested name</w:t>
      </w:r>
      <w:r>
        <w:br/>
      </w:r>
      <w:r>
        <w:rPr>
          <w:rStyle w:val="NormalTok"/>
        </w:rPr>
        <w:t xml:space="preserve">        tableEntry getInnerScopeEntri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tableEntry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_undeclare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}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bleEntry entry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tableEntri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t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Scop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entry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tableEntri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Make sure printTableEntery handles nullptrs or malformed data</w:t>
      </w:r>
      <w:r>
        <w:br/>
      </w:r>
      <w:r>
        <w:rPr>
          <w:rStyle w:val="NormalTok"/>
        </w:rPr>
        <w:t xml:space="preserve">                printTableEntery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nerScop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innerScop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nerScop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&lt;-- this is the fix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innerScop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intSco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ning: nullptr inner scope found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</w:p>
    <w:bookmarkEnd w:id="58"/>
    <w:bookmarkStart w:id="59" w:name="symboltable.cpp"/>
    <w:p>
      <w:pPr>
        <w:pStyle w:val="Heading2"/>
      </w:pPr>
      <w:r>
        <w:t xml:space="preserve">symbolTable.c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actionTable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tableEntry/tableEntry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functionEntry/functionEntry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symbolTable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parser/grammerSymbol/grammerSymbol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semantic/semantic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token/token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nodes/nodes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map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turns the entry with the requested n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f function not found returns nullptr</w:t>
      </w:r>
      <w:r>
        <w:br/>
      </w:r>
      <w:r>
        <w:rPr>
          <w:rStyle w:val="NormalTok"/>
        </w:rPr>
        <w:t xml:space="preserve">    functionEntr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ymbolTabl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Fun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functionEntr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unctionEntry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enter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Function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unctionEntr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ntry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nteri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t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alType createVarDeclExpr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ype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ype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aseType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SyntaxKind 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baseType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ki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Poi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ointe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isPoi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rray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is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o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alType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assignTermina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Point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Array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ableEntry createTableEntery_varDe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arDec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tableEntry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bleEntry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Type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rDec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et name</w:t>
      </w:r>
      <w:r>
        <w:br/>
      </w:r>
      <w:r>
        <w:rPr>
          <w:rStyle w:val="NormalTok"/>
        </w:rPr>
        <w:t xml:space="preserve">        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et type</w:t>
      </w:r>
      <w:r>
        <w:br/>
      </w:r>
      <w:r>
        <w:rPr>
          <w:rStyle w:val="NormalTok"/>
        </w:rPr>
        <w:t xml:space="preserve">        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VarDeclExprTyp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ableEntry createTableEntery_para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m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tableEntry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bleEntry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Type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et name</w:t>
      </w:r>
      <w:r>
        <w:br/>
      </w:r>
      <w:r>
        <w:rPr>
          <w:rStyle w:val="NormalTok"/>
        </w:rPr>
        <w:t xml:space="preserve">        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et type</w:t>
      </w:r>
      <w:r>
        <w:br/>
      </w:r>
      <w:r>
        <w:rPr>
          <w:rStyle w:val="NormalTok"/>
        </w:rPr>
        <w:t xml:space="preserve">        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VarDeclExprTyp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reateFunctionParamTypesHel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mListNonEmpty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alTyp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mTyp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ListNonEmpty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Of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er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ype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OfChildre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type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er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paramType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reateVarDeclExpr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Nod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OfChildre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type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er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paramType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reateVarDeclExpr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Nod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createFunctionParamTypesHelper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er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paramTyp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alTyp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reateFunctionParamTyp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mList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Lis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alTyp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er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reateFunctionParamTypesHelper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er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reve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reateFunctionParamEnteriesHel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mListNonEmpty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leEntry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nteri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ListNonEmpty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Of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er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m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OfChildre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aram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er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);</w:t>
      </w:r>
      <w:r>
        <w:br/>
      </w:r>
      <w:r>
        <w:rPr>
          <w:rStyle w:val="NormalTok"/>
        </w:rPr>
        <w:t xml:space="preserve">            enterie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reateTableEntery_para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mNod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OfChildre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aram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er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));</w:t>
      </w:r>
      <w:r>
        <w:br/>
      </w:r>
      <w:r>
        <w:rPr>
          <w:rStyle w:val="NormalTok"/>
        </w:rPr>
        <w:t xml:space="preserve">            enterie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reateTableEntery_para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mNod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createFunctionParamEnteriesHelper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er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enteri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leEntry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reateFunctionParamEnteri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mList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Lis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leEntry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er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reateFunctionParamEnteriesHelper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er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reve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bookmarkEnd w:id="59"/>
    <w:bookmarkStart w:id="60" w:name="symboltable.hpp"/>
    <w:p>
      <w:pPr>
        <w:pStyle w:val="Heading2"/>
      </w:pPr>
      <w:r>
        <w:t xml:space="preserve">symbolTable.h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fndef __SYMBOL_TABLE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__SYMBOL_TABL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tableEntry/tableEntry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functionEntry/functionEntry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parser/grammerSymbol/grammerSymbol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token/token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nodes/nodes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map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ymbolTabl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unctionEntry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_functio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SymbolTabl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addFunction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functionEntr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intIn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INT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valType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INT</w:t>
      </w:r>
      <w:r>
        <w:rPr>
          <w:rStyle w:val="OperatorTok"/>
        </w:rPr>
        <w:t xml:space="preserve">}}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addFunction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functionEntr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intFloa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INT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valType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FLOAT</w:t>
      </w:r>
      <w:r>
        <w:rPr>
          <w:rStyle w:val="OperatorTok"/>
        </w:rPr>
        <w:t xml:space="preserve">}}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Fun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unctionEntr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uncti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_functio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unction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functionEntr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etFun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unctionEntry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getFunction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function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mbol Table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 of functions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functio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funct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function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functio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d of Symbol Tabl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alType createVarDeclExpr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ar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tableEntry createTableEntery_varDe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arDec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tableEntry createTableEntery_para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arDec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alTyp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reateFunctionParamTyp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mList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reateFunctionParamTypesHel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mLi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alTyp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mTyp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leEntry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reateFunctionParamEnteri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mList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reateFunctionParamEnteriesHel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mLi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leEntry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mTyp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</w:p>
    <w:bookmarkEnd w:id="60"/>
    <w:bookmarkStart w:id="61" w:name="tableentry.cpp"/>
    <w:p>
      <w:pPr>
        <w:pStyle w:val="Heading2"/>
      </w:pPr>
      <w:r>
        <w:t xml:space="preserve">tableEntry.c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tableEntry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stream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ring valType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Type vTyp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ringstream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re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e</w:t>
      </w:r>
      <w:r>
        <w:rPr>
          <w:rStyle w:val="StringTok"/>
        </w:rPr>
        <w:t xml:space="preserve">[0;35m"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baseType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033</w:t>
      </w:r>
      <w:r>
        <w:rPr>
          <w:rStyle w:val="StringTok"/>
        </w:rPr>
        <w:t xml:space="preserve">[0m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Arra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"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v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]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ring baseType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seType bTyp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Typ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IN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FLOA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oat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CHAR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UNDIFINED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defined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known typ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Va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Type vtyp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valType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ty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TableEnte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bleEntr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--------------------------------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 Nam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try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 Typ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valType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--------------------------------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bookmarkEnd w:id="61"/>
    <w:bookmarkStart w:id="62" w:name="tableentry.hpp"/>
    <w:p>
      <w:pPr>
        <w:pStyle w:val="Heading2"/>
      </w:pPr>
      <w:r>
        <w:t xml:space="preserve">tableEntry.h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fndef __TABLE_ENTERY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__TABLE_ENTERY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../token/token.hpp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baseTyp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IN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FLOA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CHA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UNDIFINE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valTyp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baseType 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IFIN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Poi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ableEntry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ring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alType 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Initializ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ff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ffset in the stack</w:t>
      </w:r>
      <w:r>
        <w:br/>
      </w:r>
      <w:r>
        <w:rPr>
          <w:rStyle w:val="NormalTok"/>
        </w:rPr>
        <w:t xml:space="preserve">        string add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ring valType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Type v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tring baseType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seType b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Va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Type v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TableEnte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bleEntr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</w:p>
    <w:bookmarkEnd w:id="62"/>
    <w:bookmarkStart w:id="63" w:name="token.cpp"/>
    <w:p>
      <w:pPr>
        <w:pStyle w:val="Heading2"/>
      </w:pPr>
      <w:r>
        <w:t xml:space="preserve">token.c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token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stream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ring syntaxKindEnumTo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TEGER_LITERA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OAT_LITERA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_LITERA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_LITERA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FI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WORD_I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WORD_ELS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WORD_WHIL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WORD_FOR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KEYWORD_F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WORD_RE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WORD_IN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WORD_FLOA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WORD_CHA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QUAL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U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INU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ASH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PERSAND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PIP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E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LD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BANG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MICOLO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_THA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_THA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_PARE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SED_PARE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_CURL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SED_CURL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_BRACKE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LOSED_BRACKE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_ARROW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US_PLU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US_MINU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US_EQUAL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US_EQUAL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ASH_EQUAL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_EQUAL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AMPERSAND_EQUALS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PIPE_EQUAL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ET_EQUAL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LDE_EQUAL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QUALS_EQUAL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ESS_THAN_EQUAL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_THAN_EQUAL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PERSAND_AMPERSAN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PE_PIP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NG_EQUAL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D_OF_FIL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EXPECTED_TOKEN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ring syntaxToken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ntaxToken toke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ringstream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ring token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k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yntaxKind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kin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okenVal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token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ring syntaxKind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ntaxKind kin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ringstream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e</w:t>
      </w:r>
      <w:r>
        <w:rPr>
          <w:rStyle w:val="StringTok"/>
        </w:rPr>
        <w:t xml:space="preserve">[0;36m"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yntaxKindEnumToString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ind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e</w:t>
      </w:r>
      <w:r>
        <w:rPr>
          <w:rStyle w:val="StringTok"/>
        </w:rPr>
        <w:t xml:space="preserve">[0m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SyntaxTok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ntaxToken toke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yntaxToken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bookmarkEnd w:id="63"/>
    <w:bookmarkStart w:id="64" w:name="token.hpp"/>
    <w:p>
      <w:pPr>
        <w:pStyle w:val="Heading2"/>
      </w:pPr>
      <w:r>
        <w:t xml:space="preserve">token.h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fndef __TOKEN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__TOKEN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SyntaxKind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INTEGER_LITERA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FLOAT_LITERA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CHAR_LITERA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TRING_LITERA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IDENTIFI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KEYWORD_IF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KEYWORD_E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KEYWORD_WHIL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KEYWORD_FO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KEYWORD_F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KEYWORD_RE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KEYWORD_IN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KEYWORD_FLOA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KEYWORD_CHA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EQUAL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COMMA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LU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INU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LASH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TA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AMPERSAN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IP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CARE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TILD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BA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EMICOL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LESS_THA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GREATER_THA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OPEN_PARE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CLOSED_PARE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OPEN_CURL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CLOSED_CURL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OPEN_BRACKE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CLOSED_BRACKE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RIGHT_ARROW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LUS_PLU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INUS_MINU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LUS_EQUAL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INUS_EQUAL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LASH_EQUAL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TAR_EQUAL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AMPERSAND_EQUAL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IPE_EQUAL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CARET_EQUAL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TILDE_EQUAL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EQUALS_EQUAL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LESS_THAN_EQUAL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GREATER_THAN_EQUAL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AMPERSAND_AMPERSAN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IPE_PIP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BANG_EQUAL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END_OF_FIL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UNEXPECTED_TOKE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EPSIL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YNTAX_KIND_COUN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yntaxToken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yntaxKind ki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ring 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i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lum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ring syntaxToken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ntaxToken tok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tring syntaxKind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ntaxKind kin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SyntaxTok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ntaxToken tok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</w:p>
    <w:bookmarkEnd w:id="6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onstantTok">
    <w:name w:val="ConstantTok"/>
    <w:basedOn w:val="VerbatimChar"/>
    <w:rPr>
      <w:b/>
      <w:color w:val="dca3a3"/>
      <w:shd w:val="clear" w:fill="303030"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pecialCharTok">
    <w:name w:val="Special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VerbatimStringTok">
    <w:name w:val="VerbatimStringTok"/>
    <w:basedOn w:val="VerbatimChar"/>
    <w:rPr>
      <w:color w:val="cc9393"/>
      <w:shd w:val="clear" w:fill="303030"/>
    </w:rPr>
  </w:style>
  <w:style w:type="character" w:customStyle="1" w:styleId="SpecialStringTok">
    <w:name w:val="SpecialStringTok"/>
    <w:basedOn w:val="VerbatimChar"/>
    <w:rPr>
      <w:color w:val="cc9393"/>
      <w:shd w:val="clear" w:fill="303030"/>
    </w:rPr>
  </w:style>
  <w:style w:type="character" w:customStyle="1" w:styleId="ImportTok">
    <w:name w:val="ImportTok"/>
    <w:basedOn w:val="VerbatimChar"/>
    <w:rPr>
      <w:color w:val="cccccc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DocumentationTok">
    <w:name w:val="DocumentationTok"/>
    <w:basedOn w:val="VerbatimChar"/>
    <w:rPr>
      <w:color w:val="7f9f7f"/>
      <w:shd w:val="clear" w:fill="303030"/>
    </w:rPr>
  </w:style>
  <w:style w:type="character" w:customStyle="1" w:styleId="AnnotationTok">
    <w:name w:val="AnnotationTok"/>
    <w:basedOn w:val="VerbatimChar"/>
    <w:rPr>
      <w:b/>
      <w:color w:val="7f9f7f"/>
      <w:shd w:val="clear" w:fill="303030"/>
    </w:rPr>
  </w:style>
  <w:style w:type="character" w:customStyle="1" w:styleId="CommentVarTok">
    <w:name w:val="CommentVarTok"/>
    <w:basedOn w:val="VerbatimChar"/>
    <w:rPr>
      <w:b/>
      <w:color w:val="7f9f7f"/>
      <w:shd w:val="clear" w:fill="303030"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VariableTok">
    <w:name w:val="VariableTok"/>
    <w:basedOn w:val="VerbatimChar"/>
    <w:rPr>
      <w:color w:val="cccccc"/>
      <w:shd w:val="clear" w:fill="303030"/>
    </w:rPr>
  </w:style>
  <w:style w:type="character" w:customStyle="1" w:styleId="ControlFlowTok">
    <w:name w:val="ControlFlowTok"/>
    <w:basedOn w:val="VerbatimChar"/>
    <w:rPr>
      <w:color w:val="f0dfaf"/>
      <w:shd w:val="clear" w:fill="303030"/>
    </w:rPr>
  </w:style>
  <w:style w:type="character" w:customStyle="1" w:styleId="OperatorTok">
    <w:name w:val="OperatorTok"/>
    <w:basedOn w:val="VerbatimChar"/>
    <w:rPr>
      <w:color w:val="f0efd0"/>
      <w:shd w:val="clear" w:fill="303030"/>
    </w:rPr>
  </w:style>
  <w:style w:type="character" w:customStyle="1" w:styleId="BuiltInTok">
    <w:name w:val="BuiltInTok"/>
    <w:basedOn w:val="VerbatimChar"/>
    <w:rPr>
      <w:color w:val="cccccc"/>
      <w:shd w:val="clear" w:fill="303030"/>
    </w:rPr>
  </w:style>
  <w:style w:type="character" w:customStyle="1" w:styleId="ExtensionTok">
    <w:name w:val="ExtensionTok"/>
    <w:basedOn w:val="VerbatimChar"/>
    <w:rPr>
      <w:color w:val="cccccc"/>
      <w:shd w:val="clear" w:fill="303030"/>
    </w:rPr>
  </w:style>
  <w:style w:type="character" w:customStyle="1" w:styleId="PreprocessorTok">
    <w:name w:val="PreprocessorTok"/>
    <w:basedOn w:val="VerbatimChar"/>
    <w:rPr>
      <w:b/>
      <w:color w:val="ffcfaf"/>
      <w:shd w:val="clear" w:fill="303030"/>
    </w:rPr>
  </w:style>
  <w:style w:type="character" w:customStyle="1" w:styleId="AttributeTok">
    <w:name w:val="AttributeTok"/>
    <w:basedOn w:val="VerbatimChar"/>
    <w:rPr>
      <w:color w:val="cccccc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InformationTok">
    <w:name w:val="InformationTok"/>
    <w:basedOn w:val="VerbatimChar"/>
    <w:rPr>
      <w:b/>
      <w:color w:val="7f9f7f"/>
      <w:shd w:val="clear" w:fill="303030"/>
    </w:rPr>
  </w:style>
  <w:style w:type="character" w:customStyle="1" w:styleId="WarningTok">
    <w:name w:val="WarningTok"/>
    <w:basedOn w:val="VerbatimChar"/>
    <w:rPr>
      <w:b/>
      <w:color w:val="7f9f7f"/>
      <w:shd w:val="clear" w:fill="303030"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7T03:04:48Z</dcterms:created>
  <dcterms:modified xsi:type="dcterms:W3CDTF">2025-04-27T03:0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